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6E01" w:rsidRDefault="00F32056" w:rsidP="00F32056">
      <w:pPr>
        <w:jc w:val="center"/>
        <w:rPr>
          <w:sz w:val="36"/>
          <w:u w:val="single"/>
        </w:rPr>
      </w:pPr>
      <w:r>
        <w:rPr>
          <w:sz w:val="36"/>
          <w:u w:val="single"/>
        </w:rPr>
        <w:t>I.P.T Study Notes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0"/>
        <w:gridCol w:w="5346"/>
      </w:tblGrid>
      <w:tr w:rsidR="00B31D61" w:rsidRPr="00F32056" w:rsidTr="00D66433">
        <w:tc>
          <w:tcPr>
            <w:tcW w:w="3670" w:type="dxa"/>
          </w:tcPr>
          <w:p w:rsidR="00F32056" w:rsidRPr="00F32056" w:rsidRDefault="00F32056" w:rsidP="00F32056">
            <w:pPr>
              <w:jc w:val="center"/>
              <w:rPr>
                <w:color w:val="FF0000"/>
                <w:sz w:val="28"/>
                <w:szCs w:val="28"/>
                <w:u w:val="single"/>
              </w:rPr>
            </w:pPr>
            <w:r w:rsidRPr="00F32056">
              <w:rPr>
                <w:color w:val="FF0000"/>
                <w:sz w:val="28"/>
                <w:szCs w:val="28"/>
                <w:u w:val="single"/>
              </w:rPr>
              <w:t>Questions</w:t>
            </w:r>
          </w:p>
        </w:tc>
        <w:tc>
          <w:tcPr>
            <w:tcW w:w="5346" w:type="dxa"/>
          </w:tcPr>
          <w:p w:rsidR="00F32056" w:rsidRPr="00F32056" w:rsidRDefault="00F32056" w:rsidP="00F32056">
            <w:pPr>
              <w:jc w:val="center"/>
              <w:rPr>
                <w:color w:val="FF0000"/>
                <w:sz w:val="28"/>
                <w:szCs w:val="28"/>
                <w:u w:val="single"/>
              </w:rPr>
            </w:pPr>
            <w:r w:rsidRPr="00F32056">
              <w:rPr>
                <w:color w:val="FF0000"/>
                <w:sz w:val="28"/>
                <w:szCs w:val="28"/>
                <w:u w:val="single"/>
              </w:rPr>
              <w:t>Answers</w:t>
            </w:r>
          </w:p>
        </w:tc>
      </w:tr>
      <w:tr w:rsidR="00B31D61" w:rsidRPr="0085476F" w:rsidTr="00D66433">
        <w:tc>
          <w:tcPr>
            <w:tcW w:w="3670" w:type="dxa"/>
          </w:tcPr>
          <w:p w:rsidR="00F32056" w:rsidRPr="00B012BC" w:rsidRDefault="00F32056" w:rsidP="00F32056">
            <w:r w:rsidRPr="00B012BC">
              <w:t>What is an Information System?</w:t>
            </w:r>
          </w:p>
          <w:p w:rsidR="00F32056" w:rsidRPr="00B012BC" w:rsidRDefault="00F32056" w:rsidP="00F32056"/>
          <w:p w:rsidR="00F32056" w:rsidRPr="00B012BC" w:rsidRDefault="00F32056" w:rsidP="00F32056"/>
          <w:p w:rsidR="00F32056" w:rsidRPr="00B012BC" w:rsidRDefault="00F32056" w:rsidP="00F32056"/>
          <w:p w:rsidR="00F32056" w:rsidRPr="00B012BC" w:rsidRDefault="00F32056" w:rsidP="00F32056"/>
          <w:p w:rsidR="00F32056" w:rsidRPr="00B012BC" w:rsidRDefault="00F32056" w:rsidP="00F32056">
            <w:r w:rsidRPr="00B012BC">
              <w:t>What are the components of an Information System?</w:t>
            </w:r>
          </w:p>
          <w:p w:rsidR="00F32056" w:rsidRPr="00B012BC" w:rsidRDefault="00F32056" w:rsidP="00F32056"/>
          <w:p w:rsidR="00F32056" w:rsidRPr="00B012BC" w:rsidRDefault="00F32056" w:rsidP="00F32056"/>
          <w:p w:rsidR="00F32056" w:rsidRPr="00B012BC" w:rsidRDefault="00F32056" w:rsidP="00F32056"/>
          <w:p w:rsidR="00F32056" w:rsidRPr="00B012BC" w:rsidRDefault="00F32056" w:rsidP="00F32056"/>
          <w:p w:rsidR="00F32056" w:rsidRPr="00B012BC" w:rsidRDefault="00F32056" w:rsidP="00F32056"/>
          <w:p w:rsidR="00F32056" w:rsidRPr="00B012BC" w:rsidRDefault="00F32056" w:rsidP="00F32056"/>
          <w:p w:rsidR="0085476F" w:rsidRPr="00B012BC" w:rsidRDefault="0085476F" w:rsidP="00F32056"/>
          <w:p w:rsidR="00F32056" w:rsidRPr="00B012BC" w:rsidRDefault="00F32056" w:rsidP="00F32056">
            <w:r w:rsidRPr="00B012BC">
              <w:t>What is the environment of an Information System?</w:t>
            </w:r>
          </w:p>
          <w:p w:rsidR="0085476F" w:rsidRPr="00B012BC" w:rsidRDefault="0085476F" w:rsidP="00F32056"/>
          <w:p w:rsidR="0085476F" w:rsidRPr="00B012BC" w:rsidRDefault="0085476F" w:rsidP="00F32056"/>
          <w:p w:rsidR="0085476F" w:rsidRPr="00B012BC" w:rsidRDefault="0085476F" w:rsidP="0085476F">
            <w:pPr>
              <w:pStyle w:val="ListParagraph"/>
            </w:pPr>
          </w:p>
          <w:p w:rsidR="0085476F" w:rsidRPr="00B012BC" w:rsidRDefault="0085476F" w:rsidP="0085476F">
            <w:pPr>
              <w:pStyle w:val="ListParagraph"/>
              <w:numPr>
                <w:ilvl w:val="0"/>
                <w:numId w:val="4"/>
              </w:numPr>
            </w:pPr>
            <w:r w:rsidRPr="00B012BC">
              <w:t>Who does it assess?</w:t>
            </w:r>
          </w:p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>
            <w:r w:rsidRPr="00B012BC">
              <w:t>What does an Information system table look like?</w:t>
            </w:r>
          </w:p>
          <w:p w:rsidR="0085476F" w:rsidRPr="00B012BC" w:rsidRDefault="0085476F" w:rsidP="00F32056"/>
          <w:p w:rsidR="0085476F" w:rsidRPr="00B012BC" w:rsidRDefault="0085476F" w:rsidP="00F32056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>
            <w:r w:rsidRPr="00B012BC">
              <w:t>What is Collection?</w:t>
            </w:r>
          </w:p>
          <w:p w:rsidR="0085476F" w:rsidRPr="00B012BC" w:rsidRDefault="0085476F" w:rsidP="0085476F">
            <w:pPr>
              <w:pStyle w:val="ListParagraph"/>
              <w:numPr>
                <w:ilvl w:val="0"/>
                <w:numId w:val="4"/>
              </w:numPr>
            </w:pPr>
            <w:r w:rsidRPr="00B012BC">
              <w:t>Examples?</w:t>
            </w:r>
          </w:p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>
            <w:r w:rsidRPr="00B012BC">
              <w:lastRenderedPageBreak/>
              <w:t>What is Organising?</w:t>
            </w:r>
          </w:p>
          <w:p w:rsidR="0085476F" w:rsidRPr="00B012BC" w:rsidRDefault="0085476F" w:rsidP="0085476F">
            <w:pPr>
              <w:pStyle w:val="ListParagraph"/>
              <w:numPr>
                <w:ilvl w:val="0"/>
                <w:numId w:val="4"/>
              </w:numPr>
            </w:pPr>
            <w:r w:rsidRPr="00B012BC">
              <w:t>Examples?</w:t>
            </w:r>
          </w:p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/>
          <w:p w:rsidR="0085476F" w:rsidRPr="00B012BC" w:rsidRDefault="0085476F" w:rsidP="0085476F">
            <w:r w:rsidRPr="00B012BC">
              <w:t>What is Storing and Retrieving?</w:t>
            </w:r>
          </w:p>
          <w:p w:rsidR="00B012BC" w:rsidRPr="00B012BC" w:rsidRDefault="00B012BC" w:rsidP="00B012BC">
            <w:pPr>
              <w:pStyle w:val="ListParagraph"/>
              <w:numPr>
                <w:ilvl w:val="0"/>
                <w:numId w:val="4"/>
              </w:numPr>
            </w:pPr>
            <w:r w:rsidRPr="00B012BC">
              <w:t>Examples?</w:t>
            </w:r>
          </w:p>
          <w:p w:rsidR="00B012BC" w:rsidRPr="00B012BC" w:rsidRDefault="00B012BC" w:rsidP="00B012BC"/>
          <w:p w:rsidR="00B012BC" w:rsidRPr="00B012BC" w:rsidRDefault="00B012BC" w:rsidP="00B012BC"/>
          <w:p w:rsidR="00B012BC" w:rsidRPr="00B012BC" w:rsidRDefault="00B012BC" w:rsidP="00B012BC">
            <w:r w:rsidRPr="00B012BC">
              <w:t>What is Processing?</w:t>
            </w:r>
          </w:p>
          <w:p w:rsidR="00B012BC" w:rsidRPr="00B012BC" w:rsidRDefault="00B012BC" w:rsidP="00B012BC">
            <w:pPr>
              <w:pStyle w:val="ListParagraph"/>
              <w:numPr>
                <w:ilvl w:val="0"/>
                <w:numId w:val="4"/>
              </w:numPr>
            </w:pPr>
            <w:r w:rsidRPr="00B012BC">
              <w:t>Examples?</w:t>
            </w:r>
          </w:p>
          <w:p w:rsidR="00B012BC" w:rsidRPr="00B012BC" w:rsidRDefault="00B012BC" w:rsidP="00B012BC"/>
          <w:p w:rsidR="00B012BC" w:rsidRPr="00B012BC" w:rsidRDefault="00B012BC" w:rsidP="00B012BC"/>
          <w:p w:rsidR="00B012BC" w:rsidRPr="00B012BC" w:rsidRDefault="00B012BC" w:rsidP="00B012BC"/>
          <w:p w:rsidR="00B012BC" w:rsidRPr="00B012BC" w:rsidRDefault="00B012BC" w:rsidP="00B012BC">
            <w:r w:rsidRPr="00B012BC">
              <w:t>What is Displaying?</w:t>
            </w:r>
          </w:p>
          <w:p w:rsidR="00B012BC" w:rsidRPr="00B012BC" w:rsidRDefault="00B012BC" w:rsidP="00B012BC">
            <w:pPr>
              <w:pStyle w:val="ListParagraph"/>
              <w:numPr>
                <w:ilvl w:val="0"/>
                <w:numId w:val="4"/>
              </w:numPr>
            </w:pPr>
            <w:r w:rsidRPr="00B012BC">
              <w:t>Examples?</w:t>
            </w:r>
          </w:p>
          <w:p w:rsidR="00B012BC" w:rsidRPr="00B012BC" w:rsidRDefault="00B012BC" w:rsidP="00B012BC"/>
          <w:p w:rsidR="00B012BC" w:rsidRPr="00B012BC" w:rsidRDefault="00B012BC" w:rsidP="00B012BC"/>
          <w:p w:rsidR="00B012BC" w:rsidRPr="00B012BC" w:rsidRDefault="00B012BC" w:rsidP="00B012BC">
            <w:r w:rsidRPr="00B012BC">
              <w:t>What is Analysing?</w:t>
            </w:r>
          </w:p>
          <w:p w:rsidR="00B012BC" w:rsidRPr="00B012BC" w:rsidRDefault="00B012BC" w:rsidP="00B012BC">
            <w:pPr>
              <w:pStyle w:val="ListParagraph"/>
              <w:numPr>
                <w:ilvl w:val="0"/>
                <w:numId w:val="4"/>
              </w:numPr>
            </w:pPr>
            <w:r w:rsidRPr="00B012BC">
              <w:t>Examples?</w:t>
            </w:r>
            <w:r w:rsidRPr="00B012BC">
              <w:br/>
            </w:r>
          </w:p>
          <w:p w:rsidR="00B012BC" w:rsidRPr="00B012BC" w:rsidRDefault="00B012BC" w:rsidP="00B012BC"/>
          <w:p w:rsidR="00B012BC" w:rsidRPr="00B012BC" w:rsidRDefault="00B012BC" w:rsidP="00B012BC"/>
          <w:p w:rsidR="00B012BC" w:rsidRDefault="00B012BC" w:rsidP="00B012BC">
            <w:r w:rsidRPr="00B012BC">
              <w:t>What are the Social ethical issues for each component?</w:t>
            </w:r>
            <w:r w:rsidRPr="00B012BC">
              <w:br/>
            </w:r>
          </w:p>
          <w:p w:rsidR="00B012BC" w:rsidRDefault="00B012BC" w:rsidP="00B012BC">
            <w:pPr>
              <w:rPr>
                <w:b/>
              </w:rPr>
            </w:pPr>
            <w:r w:rsidRPr="00B012BC">
              <w:rPr>
                <w:b/>
              </w:rPr>
              <w:t>Collecting</w:t>
            </w:r>
            <w:r>
              <w:rPr>
                <w:b/>
              </w:rPr>
              <w:t>?</w:t>
            </w: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  <w:r>
              <w:rPr>
                <w:b/>
              </w:rPr>
              <w:t>Organising?</w:t>
            </w: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  <w:r>
              <w:rPr>
                <w:b/>
              </w:rPr>
              <w:t>Analysis?</w:t>
            </w: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  <w:r>
              <w:rPr>
                <w:b/>
              </w:rPr>
              <w:lastRenderedPageBreak/>
              <w:t>Storing/Retrieving?</w:t>
            </w: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  <w:r>
              <w:rPr>
                <w:b/>
              </w:rPr>
              <w:t>Processing?</w:t>
            </w: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  <w:r>
              <w:rPr>
                <w:b/>
              </w:rPr>
              <w:t>Transmitting and Receiving?</w:t>
            </w: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  <w:r>
              <w:rPr>
                <w:b/>
              </w:rPr>
              <w:t>Displaying?</w:t>
            </w: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Default="00B012BC" w:rsidP="00B012BC">
            <w:pPr>
              <w:rPr>
                <w:b/>
              </w:rPr>
            </w:pPr>
          </w:p>
          <w:p w:rsidR="00B012BC" w:rsidRPr="00B012BC" w:rsidRDefault="00B012BC" w:rsidP="00B012BC"/>
          <w:p w:rsidR="00B012BC" w:rsidRPr="00B012BC" w:rsidRDefault="00B012BC" w:rsidP="00B012BC"/>
          <w:p w:rsidR="00B012BC" w:rsidRDefault="00B012BC" w:rsidP="00B012BC">
            <w:r>
              <w:t>What is an IPO?</w:t>
            </w:r>
          </w:p>
          <w:p w:rsidR="00B012BC" w:rsidRDefault="00B012BC" w:rsidP="00B012BC"/>
          <w:p w:rsidR="00B012BC" w:rsidRDefault="00B012BC" w:rsidP="00B012BC"/>
          <w:p w:rsidR="00B012BC" w:rsidRDefault="00B012BC" w:rsidP="00B012BC">
            <w:r>
              <w:t>What is a User?</w:t>
            </w:r>
          </w:p>
          <w:p w:rsidR="00B012BC" w:rsidRDefault="00B012BC" w:rsidP="00B012BC"/>
          <w:p w:rsidR="004662A7" w:rsidRDefault="004662A7" w:rsidP="00B012BC"/>
          <w:p w:rsidR="00B012BC" w:rsidRDefault="004662A7" w:rsidP="00B012BC">
            <w:r>
              <w:t>What is the difference between data and information</w:t>
            </w:r>
            <w:r w:rsidR="00B012BC">
              <w:t>?</w:t>
            </w:r>
          </w:p>
          <w:p w:rsidR="004662A7" w:rsidRDefault="004662A7" w:rsidP="00B012BC"/>
          <w:p w:rsidR="004662A7" w:rsidRDefault="004662A7" w:rsidP="00B012BC">
            <w:r>
              <w:lastRenderedPageBreak/>
              <w:t>What is a computer algorithm?</w:t>
            </w:r>
          </w:p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>
            <w:r>
              <w:t>What is a DBMS?</w:t>
            </w:r>
          </w:p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>
            <w:r>
              <w:t>What is the Structure of a Relational Database?</w:t>
            </w:r>
          </w:p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>
            <w:r>
              <w:t>What is a Data Dictionary?</w:t>
            </w:r>
          </w:p>
          <w:p w:rsidR="00FC4501" w:rsidRDefault="00FC4501" w:rsidP="00FC4501">
            <w:pPr>
              <w:pStyle w:val="ListParagraph"/>
            </w:pPr>
          </w:p>
          <w:p w:rsidR="00FC4501" w:rsidRDefault="00FC4501" w:rsidP="00FC4501"/>
          <w:p w:rsidR="004662A7" w:rsidRDefault="00FC4501" w:rsidP="00FC4501">
            <w:pPr>
              <w:pStyle w:val="ListParagraph"/>
              <w:numPr>
                <w:ilvl w:val="0"/>
                <w:numId w:val="4"/>
              </w:numPr>
            </w:pPr>
            <w:r>
              <w:t>What does a Data Dictionary table look like?</w:t>
            </w:r>
          </w:p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>
            <w:pPr>
              <w:pStyle w:val="ListParagraph"/>
              <w:numPr>
                <w:ilvl w:val="0"/>
                <w:numId w:val="4"/>
              </w:numPr>
            </w:pPr>
            <w:r>
              <w:t>An Example?</w:t>
            </w:r>
          </w:p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FC4501" w:rsidP="00FC4501"/>
          <w:p w:rsidR="00FC4501" w:rsidRDefault="00CF7BE1" w:rsidP="00FC4501">
            <w:r>
              <w:t>What is Query Language?</w:t>
            </w:r>
          </w:p>
          <w:p w:rsidR="00CF7BE1" w:rsidRDefault="00CF7BE1" w:rsidP="00CF7BE1">
            <w:pPr>
              <w:pStyle w:val="ListParagraph"/>
              <w:numPr>
                <w:ilvl w:val="0"/>
                <w:numId w:val="12"/>
              </w:numPr>
            </w:pPr>
            <w:r>
              <w:t xml:space="preserve">What are the </w:t>
            </w:r>
            <w:r w:rsidRPr="00CF7BE1">
              <w:rPr>
                <w:color w:val="FF0000"/>
              </w:rPr>
              <w:t>commands or instructions</w:t>
            </w:r>
            <w:r>
              <w:t>?</w:t>
            </w:r>
          </w:p>
          <w:p w:rsidR="004B1A9F" w:rsidRDefault="004B1A9F" w:rsidP="004B1A9F"/>
          <w:p w:rsidR="004B1A9F" w:rsidRDefault="004B1A9F" w:rsidP="004B1A9F"/>
          <w:p w:rsidR="004B1A9F" w:rsidRDefault="004B1A9F" w:rsidP="004B1A9F"/>
          <w:p w:rsidR="004B1A9F" w:rsidRDefault="004B1A9F" w:rsidP="004B1A9F"/>
          <w:p w:rsidR="004B1A9F" w:rsidRDefault="004B1A9F" w:rsidP="004B1A9F">
            <w:r>
              <w:t xml:space="preserve">What are the </w:t>
            </w:r>
            <w:r w:rsidRPr="004D7C02">
              <w:rPr>
                <w:b/>
                <w:color w:val="FF0000"/>
              </w:rPr>
              <w:t>Advantages</w:t>
            </w:r>
            <w:r>
              <w:t xml:space="preserve"> of digital data representing data?</w:t>
            </w:r>
          </w:p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/>
          <w:p w:rsidR="004D7C02" w:rsidRDefault="004D7C02" w:rsidP="004B1A9F">
            <w:r>
              <w:t xml:space="preserve">What are the </w:t>
            </w:r>
            <w:r w:rsidRPr="004D7C02">
              <w:rPr>
                <w:b/>
                <w:color w:val="FF0000"/>
              </w:rPr>
              <w:t>Disadvantages</w:t>
            </w:r>
            <w:r>
              <w:t xml:space="preserve"> of digital data representing data?</w:t>
            </w:r>
          </w:p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/>
          <w:p w:rsidR="009763C0" w:rsidRDefault="009763C0" w:rsidP="004B1A9F">
            <w:r>
              <w:t>What is Validation?</w:t>
            </w:r>
          </w:p>
          <w:p w:rsidR="009763C0" w:rsidRDefault="009763C0" w:rsidP="009763C0"/>
          <w:p w:rsidR="009763C0" w:rsidRDefault="009763C0" w:rsidP="009763C0"/>
          <w:p w:rsidR="009763C0" w:rsidRDefault="009763C0" w:rsidP="009763C0">
            <w:pPr>
              <w:pStyle w:val="ListParagraph"/>
              <w:numPr>
                <w:ilvl w:val="0"/>
                <w:numId w:val="12"/>
              </w:numPr>
            </w:pPr>
            <w:r>
              <w:t>What type of Validations are there?</w:t>
            </w:r>
          </w:p>
          <w:p w:rsidR="009763C0" w:rsidRDefault="009763C0" w:rsidP="004B1A9F"/>
          <w:p w:rsidR="009763C0" w:rsidRDefault="009763C0" w:rsidP="004B1A9F"/>
          <w:p w:rsidR="009763C0" w:rsidRDefault="009763C0" w:rsidP="004B1A9F"/>
          <w:p w:rsidR="00FC4501" w:rsidRDefault="00FC4501" w:rsidP="00FC4501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4662A7" w:rsidRDefault="004662A7" w:rsidP="00B012BC"/>
          <w:p w:rsidR="00CB68E0" w:rsidRDefault="00CB68E0" w:rsidP="00B012BC"/>
          <w:p w:rsidR="00CB68E0" w:rsidRDefault="00CB68E0" w:rsidP="00B012BC"/>
          <w:p w:rsidR="00CB68E0" w:rsidRDefault="00CB68E0" w:rsidP="00B012BC"/>
          <w:p w:rsidR="00CB68E0" w:rsidRDefault="00CB68E0" w:rsidP="00B012BC"/>
          <w:p w:rsidR="00CB68E0" w:rsidRDefault="00CB68E0" w:rsidP="00B012BC"/>
          <w:p w:rsidR="00CB68E0" w:rsidRDefault="00CB68E0" w:rsidP="00B012BC"/>
          <w:p w:rsidR="00CB68E0" w:rsidRDefault="00CB68E0" w:rsidP="00B012BC"/>
          <w:p w:rsidR="00161E6D" w:rsidRDefault="00161E6D" w:rsidP="00B012BC"/>
          <w:p w:rsidR="00CB68E0" w:rsidRDefault="00CB68E0" w:rsidP="00B012BC">
            <w:r>
              <w:t>What is Digital Media?</w:t>
            </w:r>
          </w:p>
          <w:p w:rsidR="00CB68E0" w:rsidRDefault="00CB68E0" w:rsidP="00CB68E0">
            <w:pPr>
              <w:pStyle w:val="ListParagraph"/>
            </w:pPr>
          </w:p>
          <w:p w:rsidR="00CB68E0" w:rsidRDefault="00CB68E0" w:rsidP="00CB68E0">
            <w:pPr>
              <w:pStyle w:val="ListParagraph"/>
            </w:pPr>
          </w:p>
          <w:p w:rsidR="00CB68E0" w:rsidRDefault="00CB68E0" w:rsidP="00CB68E0">
            <w:pPr>
              <w:pStyle w:val="ListParagraph"/>
            </w:pPr>
          </w:p>
          <w:p w:rsidR="00CB68E0" w:rsidRDefault="00CB68E0" w:rsidP="00CB68E0">
            <w:pPr>
              <w:pStyle w:val="ListParagraph"/>
              <w:numPr>
                <w:ilvl w:val="0"/>
                <w:numId w:val="12"/>
              </w:numPr>
            </w:pPr>
            <w:r>
              <w:t>Components?</w:t>
            </w:r>
          </w:p>
          <w:p w:rsidR="00161E6D" w:rsidRDefault="00161E6D" w:rsidP="00161E6D"/>
          <w:p w:rsidR="00161E6D" w:rsidRDefault="00161E6D" w:rsidP="00161E6D"/>
          <w:p w:rsidR="00161E6D" w:rsidRDefault="00161E6D" w:rsidP="00161E6D"/>
          <w:p w:rsidR="00161E6D" w:rsidRDefault="00161E6D" w:rsidP="00161E6D"/>
          <w:p w:rsidR="00161E6D" w:rsidRDefault="00161E6D" w:rsidP="00161E6D"/>
          <w:p w:rsidR="00161E6D" w:rsidRDefault="00161E6D" w:rsidP="00161E6D">
            <w:pPr>
              <w:pStyle w:val="ListParagraph"/>
            </w:pPr>
          </w:p>
          <w:p w:rsidR="00161E6D" w:rsidRDefault="00161E6D" w:rsidP="00161E6D">
            <w:pPr>
              <w:pStyle w:val="ListParagraph"/>
              <w:numPr>
                <w:ilvl w:val="0"/>
                <w:numId w:val="12"/>
              </w:numPr>
            </w:pPr>
            <w:r>
              <w:t>What is Text and Numbers?</w:t>
            </w:r>
          </w:p>
          <w:p w:rsidR="00161E6D" w:rsidRDefault="00161E6D" w:rsidP="00161E6D"/>
          <w:p w:rsidR="00161E6D" w:rsidRDefault="00161E6D" w:rsidP="00161E6D">
            <w:pPr>
              <w:pStyle w:val="ListParagraph"/>
              <w:numPr>
                <w:ilvl w:val="0"/>
                <w:numId w:val="12"/>
              </w:numPr>
            </w:pPr>
            <w:r>
              <w:t>What is Hypertext?</w:t>
            </w:r>
          </w:p>
          <w:p w:rsidR="00161E6D" w:rsidRDefault="00161E6D" w:rsidP="00161E6D">
            <w:pPr>
              <w:pStyle w:val="ListParagraph"/>
            </w:pPr>
          </w:p>
          <w:p w:rsidR="00161E6D" w:rsidRDefault="00161E6D" w:rsidP="00161E6D"/>
          <w:p w:rsidR="00161E6D" w:rsidRDefault="00161E6D" w:rsidP="00161E6D"/>
          <w:p w:rsidR="00161E6D" w:rsidRDefault="00161E6D" w:rsidP="00161E6D">
            <w:pPr>
              <w:pStyle w:val="ListParagraph"/>
              <w:numPr>
                <w:ilvl w:val="0"/>
                <w:numId w:val="12"/>
              </w:numPr>
            </w:pPr>
            <w:r>
              <w:t>What is Audio?</w:t>
            </w:r>
          </w:p>
          <w:p w:rsidR="00161E6D" w:rsidRDefault="00161E6D" w:rsidP="00161E6D"/>
          <w:p w:rsidR="00161E6D" w:rsidRDefault="00161E6D" w:rsidP="00161E6D">
            <w:pPr>
              <w:pStyle w:val="ListParagraph"/>
            </w:pPr>
          </w:p>
          <w:p w:rsidR="00161E6D" w:rsidRDefault="00161E6D" w:rsidP="00161E6D">
            <w:pPr>
              <w:pStyle w:val="ListParagraph"/>
            </w:pPr>
          </w:p>
          <w:p w:rsidR="00161E6D" w:rsidRDefault="00161E6D" w:rsidP="00161E6D">
            <w:pPr>
              <w:pStyle w:val="ListParagraph"/>
              <w:numPr>
                <w:ilvl w:val="0"/>
                <w:numId w:val="12"/>
              </w:numPr>
            </w:pPr>
            <w:r>
              <w:t>What is Images?</w:t>
            </w:r>
          </w:p>
          <w:p w:rsidR="00D66433" w:rsidRDefault="00D66433" w:rsidP="00D66433"/>
          <w:p w:rsidR="00D66433" w:rsidRDefault="00D66433" w:rsidP="00D66433"/>
          <w:p w:rsidR="00D66433" w:rsidRDefault="00D66433" w:rsidP="00D66433"/>
          <w:p w:rsidR="00D66433" w:rsidRDefault="00D66433" w:rsidP="00D66433"/>
          <w:p w:rsidR="00D66433" w:rsidRDefault="00D66433" w:rsidP="00D66433"/>
          <w:p w:rsidR="00B31D61" w:rsidRDefault="00D66433" w:rsidP="00B31D61">
            <w:r>
              <w:t>What is a Context Diagram?</w:t>
            </w:r>
          </w:p>
          <w:p w:rsidR="00B31D61" w:rsidRDefault="00B31D61" w:rsidP="00B31D61"/>
          <w:p w:rsidR="00B31D61" w:rsidRDefault="00B31D61" w:rsidP="00B31D61"/>
          <w:p w:rsidR="00E024CC" w:rsidRDefault="004158D0" w:rsidP="00B31D61">
            <w:r>
              <w:t>W</w:t>
            </w:r>
            <w:r w:rsidR="00E024CC">
              <w:t>hat is Conversion?</w:t>
            </w:r>
          </w:p>
          <w:p w:rsidR="00E024CC" w:rsidRDefault="00E024CC" w:rsidP="00B31D61"/>
          <w:p w:rsidR="00E024CC" w:rsidRDefault="00E024CC" w:rsidP="00B31D61"/>
          <w:p w:rsidR="00E024CC" w:rsidRDefault="00E024CC" w:rsidP="00B31D61">
            <w:r>
              <w:t>How many conversion system are there?</w:t>
            </w:r>
          </w:p>
          <w:p w:rsidR="00E024CC" w:rsidRDefault="00E024CC" w:rsidP="00E024CC"/>
          <w:p w:rsidR="001C5523" w:rsidRDefault="001C5523" w:rsidP="001C5523">
            <w:pPr>
              <w:pStyle w:val="ListParagraph"/>
            </w:pPr>
          </w:p>
          <w:p w:rsidR="001C5523" w:rsidRDefault="001C5523" w:rsidP="001C5523">
            <w:pPr>
              <w:pStyle w:val="ListParagraph"/>
            </w:pPr>
          </w:p>
          <w:p w:rsidR="001C5523" w:rsidRDefault="001C5523" w:rsidP="001C5523">
            <w:pPr>
              <w:pStyle w:val="ListParagraph"/>
            </w:pPr>
          </w:p>
          <w:p w:rsidR="004158D0" w:rsidRDefault="004158D0" w:rsidP="004158D0">
            <w:pPr>
              <w:pStyle w:val="ListParagraph"/>
            </w:pPr>
          </w:p>
          <w:p w:rsidR="004158D0" w:rsidRDefault="004158D0" w:rsidP="004158D0">
            <w:pPr>
              <w:pStyle w:val="ListParagraph"/>
            </w:pPr>
          </w:p>
          <w:p w:rsidR="004158D0" w:rsidRDefault="004158D0" w:rsidP="004158D0">
            <w:pPr>
              <w:pStyle w:val="ListParagraph"/>
            </w:pPr>
          </w:p>
          <w:p w:rsidR="004158D0" w:rsidRDefault="004158D0" w:rsidP="004158D0">
            <w:pPr>
              <w:pStyle w:val="ListParagraph"/>
            </w:pPr>
          </w:p>
          <w:p w:rsidR="00E024CC" w:rsidRDefault="00E024CC" w:rsidP="004158D0">
            <w:pPr>
              <w:pStyle w:val="ListParagraph"/>
              <w:numPr>
                <w:ilvl w:val="0"/>
                <w:numId w:val="28"/>
              </w:numPr>
            </w:pPr>
            <w:r>
              <w:t>What is Direct Conversion?</w:t>
            </w:r>
          </w:p>
          <w:p w:rsidR="000463F3" w:rsidRDefault="000463F3" w:rsidP="000463F3"/>
          <w:p w:rsidR="000463F3" w:rsidRDefault="000463F3" w:rsidP="000463F3"/>
          <w:p w:rsidR="000463F3" w:rsidRDefault="000463F3" w:rsidP="000463F3"/>
          <w:p w:rsidR="000463F3" w:rsidRDefault="000463F3" w:rsidP="000463F3"/>
          <w:p w:rsidR="000463F3" w:rsidRDefault="000463F3" w:rsidP="000463F3"/>
          <w:p w:rsidR="000463F3" w:rsidRDefault="000463F3" w:rsidP="000463F3"/>
          <w:p w:rsidR="000463F3" w:rsidRDefault="000463F3" w:rsidP="000463F3"/>
          <w:p w:rsidR="000463F3" w:rsidRDefault="000463F3" w:rsidP="000463F3">
            <w:pPr>
              <w:pStyle w:val="ListParagraph"/>
              <w:numPr>
                <w:ilvl w:val="0"/>
                <w:numId w:val="28"/>
              </w:numPr>
            </w:pPr>
            <w:r>
              <w:t>Disadvantages?</w:t>
            </w:r>
          </w:p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954990">
            <w:pPr>
              <w:pStyle w:val="ListParagraph"/>
              <w:numPr>
                <w:ilvl w:val="0"/>
                <w:numId w:val="28"/>
              </w:numPr>
            </w:pPr>
            <w:r>
              <w:t>What is Parallel Conversion?</w:t>
            </w:r>
          </w:p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>
            <w:pPr>
              <w:pStyle w:val="ListParagraph"/>
              <w:numPr>
                <w:ilvl w:val="0"/>
                <w:numId w:val="28"/>
              </w:numPr>
            </w:pPr>
            <w:r>
              <w:t>Disadvantages?</w:t>
            </w:r>
          </w:p>
          <w:p w:rsidR="00E024CC" w:rsidRDefault="00E024CC" w:rsidP="00B31D61"/>
          <w:p w:rsidR="00161E6D" w:rsidRDefault="00161E6D" w:rsidP="00161E6D"/>
          <w:p w:rsidR="00161E6D" w:rsidRDefault="00161E6D" w:rsidP="00161E6D"/>
          <w:p w:rsidR="00E024CC" w:rsidRDefault="00E024CC" w:rsidP="00161E6D"/>
          <w:p w:rsidR="00E024CC" w:rsidRDefault="00E024CC" w:rsidP="00161E6D"/>
          <w:p w:rsidR="00E024CC" w:rsidRDefault="00E024CC" w:rsidP="00954990">
            <w:pPr>
              <w:pStyle w:val="ListParagraph"/>
              <w:numPr>
                <w:ilvl w:val="0"/>
                <w:numId w:val="28"/>
              </w:numPr>
            </w:pPr>
            <w:r>
              <w:t>What is Pilot Conversion?</w:t>
            </w:r>
          </w:p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/>
          <w:p w:rsidR="00E024CC" w:rsidRDefault="00E024CC" w:rsidP="00E024CC">
            <w:pPr>
              <w:pStyle w:val="ListParagraph"/>
              <w:numPr>
                <w:ilvl w:val="0"/>
                <w:numId w:val="37"/>
              </w:numPr>
            </w:pPr>
            <w:r>
              <w:t>What is Phased Conversion?</w:t>
            </w:r>
          </w:p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Default="00954990" w:rsidP="00954990"/>
          <w:p w:rsidR="00954990" w:rsidRPr="00B012BC" w:rsidRDefault="00954990" w:rsidP="00954990">
            <w:pPr>
              <w:pStyle w:val="ListParagraph"/>
              <w:numPr>
                <w:ilvl w:val="0"/>
                <w:numId w:val="37"/>
              </w:numPr>
            </w:pPr>
            <w:r>
              <w:t>Disadvan</w:t>
            </w:r>
            <w:bookmarkStart w:id="0" w:name="_GoBack"/>
            <w:bookmarkEnd w:id="0"/>
            <w:r>
              <w:t>tages?</w:t>
            </w:r>
          </w:p>
        </w:tc>
        <w:tc>
          <w:tcPr>
            <w:tcW w:w="5346" w:type="dxa"/>
          </w:tcPr>
          <w:p w:rsidR="00F32056" w:rsidRPr="0085476F" w:rsidRDefault="00F32056" w:rsidP="00F32056">
            <w:pPr>
              <w:rPr>
                <w:rFonts w:cstheme="minorHAnsi"/>
                <w:color w:val="000000"/>
              </w:rPr>
            </w:pPr>
            <w:r w:rsidRPr="0085476F">
              <w:rPr>
                <w:rFonts w:cstheme="minorHAnsi"/>
                <w:color w:val="000000"/>
              </w:rPr>
              <w:lastRenderedPageBreak/>
              <w:t>An Information system has a certain task with addresses the certain need for a group(s) or individuals.</w:t>
            </w:r>
          </w:p>
          <w:p w:rsidR="00F32056" w:rsidRPr="0085476F" w:rsidRDefault="00F32056" w:rsidP="00F32056">
            <w:pPr>
              <w:rPr>
                <w:rFonts w:cstheme="minorHAnsi"/>
                <w:color w:val="000000"/>
              </w:rPr>
            </w:pPr>
          </w:p>
          <w:p w:rsidR="00F32056" w:rsidRPr="0085476F" w:rsidRDefault="00F32056" w:rsidP="00F32056">
            <w:pPr>
              <w:rPr>
                <w:rFonts w:cstheme="minorHAnsi"/>
                <w:color w:val="000000"/>
              </w:rPr>
            </w:pPr>
          </w:p>
          <w:p w:rsidR="00F32056" w:rsidRPr="0085476F" w:rsidRDefault="00F32056" w:rsidP="00F32056">
            <w:pPr>
              <w:rPr>
                <w:rFonts w:cstheme="minorHAnsi"/>
                <w:color w:val="000000"/>
              </w:rPr>
            </w:pPr>
            <w:r w:rsidRPr="0085476F">
              <w:rPr>
                <w:rFonts w:cstheme="minorHAnsi"/>
                <w:color w:val="000000"/>
              </w:rPr>
              <w:t>The main components are:</w:t>
            </w:r>
          </w:p>
          <w:p w:rsidR="00F32056" w:rsidRPr="0085476F" w:rsidRDefault="00F32056" w:rsidP="004D7C02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47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llecting</w:t>
            </w:r>
          </w:p>
          <w:p w:rsidR="00F32056" w:rsidRPr="0085476F" w:rsidRDefault="00F32056" w:rsidP="004D7C02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47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rganising</w:t>
            </w:r>
          </w:p>
          <w:p w:rsidR="00F32056" w:rsidRPr="0085476F" w:rsidRDefault="00F32056" w:rsidP="004D7C02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47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Analysing</w:t>
            </w:r>
          </w:p>
          <w:p w:rsidR="00F32056" w:rsidRPr="0085476F" w:rsidRDefault="00F32056" w:rsidP="004D7C02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47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oring/retrieving</w:t>
            </w:r>
          </w:p>
          <w:p w:rsidR="00F32056" w:rsidRPr="0085476F" w:rsidRDefault="00F32056" w:rsidP="004D7C02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47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rocessing</w:t>
            </w:r>
          </w:p>
          <w:p w:rsidR="00F32056" w:rsidRPr="0085476F" w:rsidRDefault="00F32056" w:rsidP="004D7C02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47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ransmitting/receiving</w:t>
            </w:r>
          </w:p>
          <w:p w:rsidR="00F32056" w:rsidRPr="0085476F" w:rsidRDefault="00F32056" w:rsidP="004D7C02">
            <w:pPr>
              <w:pStyle w:val="NormalWeb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547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isplaying</w:t>
            </w:r>
          </w:p>
          <w:p w:rsidR="0085476F" w:rsidRPr="0085476F" w:rsidRDefault="0085476F" w:rsidP="00F32056"/>
          <w:p w:rsidR="00F32056" w:rsidRPr="0085476F" w:rsidRDefault="00F32056" w:rsidP="00F32056">
            <w:r w:rsidRPr="0085476F">
              <w:t>The environment is w</w:t>
            </w:r>
            <w:r w:rsidR="0085476F" w:rsidRPr="0085476F">
              <w:t xml:space="preserve">hat makes up the system itself. </w:t>
            </w:r>
            <w:r w:rsidRPr="0085476F">
              <w:t>It is influenced by the cu</w:t>
            </w:r>
            <w:r w:rsidR="0085476F" w:rsidRPr="0085476F">
              <w:t xml:space="preserve">stomer or by the system itself. </w:t>
            </w:r>
            <w:r w:rsidRPr="0085476F">
              <w:rPr>
                <w:b/>
                <w:color w:val="FF0000"/>
              </w:rPr>
              <w:t>It is not part of the information system itself</w:t>
            </w:r>
            <w:r w:rsidR="0085476F" w:rsidRPr="0085476F">
              <w:t xml:space="preserve">. </w:t>
            </w:r>
          </w:p>
          <w:p w:rsidR="0085476F" w:rsidRPr="0085476F" w:rsidRDefault="0085476F" w:rsidP="00F32056"/>
          <w:p w:rsidR="0085476F" w:rsidRPr="0085476F" w:rsidRDefault="0085476F" w:rsidP="00F32056">
            <w:r w:rsidRPr="0085476F">
              <w:t>This includes the users (people or clients) who do not directly interact or perform the processes within the system.</w:t>
            </w:r>
          </w:p>
          <w:p w:rsidR="0085476F" w:rsidRPr="0085476F" w:rsidRDefault="0085476F" w:rsidP="00F32056"/>
          <w:p w:rsidR="0085476F" w:rsidRPr="0085476F" w:rsidRDefault="0085476F" w:rsidP="0085476F">
            <w:pPr>
              <w:jc w:val="center"/>
              <w:rPr>
                <w:b/>
                <w:color w:val="FF0000"/>
                <w:u w:val="single"/>
              </w:rPr>
            </w:pPr>
            <w:r w:rsidRPr="0085476F">
              <w:rPr>
                <w:noProof/>
                <w:lang w:eastAsia="en-AU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253365</wp:posOffset>
                  </wp:positionV>
                  <wp:extent cx="3252470" cy="3138170"/>
                  <wp:effectExtent l="0" t="0" r="5080" b="5080"/>
                  <wp:wrapSquare wrapText="bothSides"/>
                  <wp:docPr id="3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7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2470" cy="313817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5476F">
              <w:rPr>
                <w:b/>
                <w:color w:val="FF0000"/>
                <w:u w:val="single"/>
              </w:rPr>
              <w:t>Information System Table</w:t>
            </w:r>
          </w:p>
          <w:p w:rsidR="0085476F" w:rsidRPr="0085476F" w:rsidRDefault="0085476F" w:rsidP="0085476F">
            <w:pPr>
              <w:jc w:val="center"/>
              <w:rPr>
                <w:b/>
                <w:color w:val="FF0000"/>
                <w:u w:val="single"/>
              </w:rPr>
            </w:pPr>
          </w:p>
          <w:p w:rsidR="0085476F" w:rsidRPr="0085476F" w:rsidRDefault="0085476F" w:rsidP="0085476F">
            <w:r w:rsidRPr="0085476F">
              <w:rPr>
                <w:b/>
              </w:rPr>
              <w:t>Collecting</w:t>
            </w:r>
            <w:r w:rsidRPr="0085476F">
              <w:t xml:space="preserve"> is a process by which data is entered into or captured by a computer system.</w:t>
            </w:r>
          </w:p>
          <w:p w:rsidR="0085476F" w:rsidRPr="0085476F" w:rsidRDefault="0085476F" w:rsidP="0085476F">
            <w:pPr>
              <w:rPr>
                <w:b/>
                <w:color w:val="FF0000"/>
                <w:u w:val="single"/>
              </w:rPr>
            </w:pPr>
            <w:r w:rsidRPr="0085476F">
              <w:rPr>
                <w:b/>
              </w:rPr>
              <w:t>Examples</w:t>
            </w:r>
            <w:r w:rsidRPr="0085476F">
              <w:t xml:space="preserve"> are Image Capture/Camera, Sound Capture/ Microphone.</w:t>
            </w:r>
          </w:p>
          <w:p w:rsidR="0085476F" w:rsidRPr="0085476F" w:rsidRDefault="0085476F" w:rsidP="0085476F">
            <w:pPr>
              <w:jc w:val="center"/>
            </w:pPr>
          </w:p>
          <w:p w:rsidR="0085476F" w:rsidRPr="0085476F" w:rsidRDefault="0085476F" w:rsidP="0085476F">
            <w:pPr>
              <w:jc w:val="center"/>
            </w:pPr>
          </w:p>
          <w:p w:rsidR="0085476F" w:rsidRPr="0085476F" w:rsidRDefault="0085476F" w:rsidP="0085476F">
            <w:r w:rsidRPr="0085476F">
              <w:rPr>
                <w:b/>
              </w:rPr>
              <w:lastRenderedPageBreak/>
              <w:t>Organising</w:t>
            </w:r>
            <w:r w:rsidRPr="0085476F">
              <w:t xml:space="preserve"> is the process by which data is structured into a form appropriate for the use of other processes - such as the format in which data will be represented.</w:t>
            </w:r>
            <w:r>
              <w:t xml:space="preserve"> </w:t>
            </w:r>
            <w:r w:rsidRPr="0085476F">
              <w:t xml:space="preserve">An </w:t>
            </w:r>
            <w:r w:rsidRPr="0085476F">
              <w:rPr>
                <w:b/>
              </w:rPr>
              <w:t xml:space="preserve">example </w:t>
            </w:r>
            <w:r w:rsidRPr="0085476F">
              <w:t>of organising is binary</w:t>
            </w:r>
            <w:r>
              <w:t>.</w:t>
            </w:r>
          </w:p>
          <w:p w:rsidR="0085476F" w:rsidRPr="0085476F" w:rsidRDefault="0085476F" w:rsidP="0085476F"/>
          <w:p w:rsidR="0085476F" w:rsidRDefault="0085476F" w:rsidP="0085476F">
            <w:r>
              <w:rPr>
                <w:b/>
              </w:rPr>
              <w:t>Storing and Retrieving</w:t>
            </w:r>
            <w:r>
              <w:t xml:space="preserve"> is the process by which data and information is saved and accessed later. </w:t>
            </w:r>
          </w:p>
          <w:p w:rsidR="0085476F" w:rsidRDefault="0085476F" w:rsidP="0085476F">
            <w:r w:rsidRPr="00B012BC">
              <w:rPr>
                <w:b/>
              </w:rPr>
              <w:t>Examples</w:t>
            </w:r>
            <w:r>
              <w:t xml:space="preserve"> are USB’s, Hard Drives, and Databases. </w:t>
            </w:r>
          </w:p>
          <w:p w:rsidR="0085476F" w:rsidRPr="0085476F" w:rsidRDefault="0085476F" w:rsidP="0085476F">
            <w:pPr>
              <w:jc w:val="center"/>
            </w:pPr>
          </w:p>
          <w:p w:rsidR="00B012BC" w:rsidRDefault="00B012BC" w:rsidP="00B012BC">
            <w:pPr>
              <w:rPr>
                <w:rFonts w:cstheme="minorHAnsi"/>
                <w:color w:val="3A3A3A"/>
              </w:rPr>
            </w:pPr>
            <w:r>
              <w:rPr>
                <w:b/>
              </w:rPr>
              <w:t>Processing</w:t>
            </w:r>
            <w:r>
              <w:t xml:space="preserve"> is a procedure that manipulates data and information to produce a new value or result. </w:t>
            </w:r>
            <w:r w:rsidRPr="00B012BC">
              <w:rPr>
                <w:rFonts w:cstheme="minorHAnsi"/>
                <w:color w:val="3A3A3A"/>
              </w:rPr>
              <w:t xml:space="preserve">An </w:t>
            </w:r>
            <w:r w:rsidRPr="00B012BC">
              <w:rPr>
                <w:rFonts w:cstheme="minorHAnsi"/>
                <w:b/>
                <w:color w:val="3A3A3A"/>
              </w:rPr>
              <w:t>example</w:t>
            </w:r>
            <w:r>
              <w:rPr>
                <w:rFonts w:cstheme="minorHAnsi"/>
                <w:color w:val="3A3A3A"/>
              </w:rPr>
              <w:t xml:space="preserve"> of processing </w:t>
            </w:r>
            <w:r w:rsidRPr="00B012BC">
              <w:rPr>
                <w:rFonts w:cstheme="minorHAnsi"/>
                <w:color w:val="3A3A3A"/>
              </w:rPr>
              <w:t>is editing an essay using Microsoft word</w:t>
            </w:r>
            <w:r>
              <w:rPr>
                <w:rFonts w:cstheme="minorHAnsi"/>
                <w:color w:val="3A3A3A"/>
              </w:rPr>
              <w:t>.</w:t>
            </w:r>
          </w:p>
          <w:p w:rsidR="00B012BC" w:rsidRDefault="00B012BC" w:rsidP="00B012BC">
            <w:pPr>
              <w:rPr>
                <w:rFonts w:cstheme="minorHAnsi"/>
                <w:color w:val="3A3A3A"/>
              </w:rPr>
            </w:pPr>
          </w:p>
          <w:p w:rsidR="00B012BC" w:rsidRDefault="00B012BC" w:rsidP="00B012BC">
            <w:r>
              <w:rPr>
                <w:b/>
              </w:rPr>
              <w:t>Displaying</w:t>
            </w:r>
            <w:r>
              <w:t xml:space="preserve"> is information process by which information is output from the system to meet a purpose. </w:t>
            </w:r>
            <w:r w:rsidRPr="00B012BC">
              <w:rPr>
                <w:b/>
              </w:rPr>
              <w:t>Examples</w:t>
            </w:r>
            <w:r>
              <w:t xml:space="preserve"> are monitor, speakers, and fax.</w:t>
            </w:r>
          </w:p>
          <w:p w:rsidR="00B012BC" w:rsidRDefault="00B012BC" w:rsidP="00B012BC"/>
          <w:p w:rsidR="00B012BC" w:rsidRDefault="00B012BC" w:rsidP="00B012BC">
            <w:r>
              <w:rPr>
                <w:b/>
              </w:rPr>
              <w:t>Analysing</w:t>
            </w:r>
            <w:r>
              <w:t xml:space="preserve"> is the process by which data is interpreted, transforming it into information. An </w:t>
            </w:r>
            <w:r w:rsidRPr="00B012BC">
              <w:rPr>
                <w:b/>
              </w:rPr>
              <w:t>example</w:t>
            </w:r>
            <w:r>
              <w:t xml:space="preserve"> is graphs, trends.</w:t>
            </w:r>
          </w:p>
          <w:p w:rsidR="0085476F" w:rsidRPr="0085476F" w:rsidRDefault="0085476F" w:rsidP="0085476F"/>
          <w:p w:rsidR="0085476F" w:rsidRPr="004D7C02" w:rsidRDefault="00B012BC" w:rsidP="0085476F">
            <w:pPr>
              <w:jc w:val="center"/>
              <w:rPr>
                <w:b/>
                <w:color w:val="FF0000"/>
                <w:sz w:val="36"/>
                <w:u w:val="single"/>
              </w:rPr>
            </w:pPr>
            <w:r w:rsidRPr="004D7C02">
              <w:rPr>
                <w:b/>
                <w:color w:val="FF0000"/>
                <w:sz w:val="36"/>
                <w:u w:val="single"/>
              </w:rPr>
              <w:t>Summary of Social and Ethical Issues in Information System</w:t>
            </w:r>
          </w:p>
          <w:p w:rsidR="00B012BC" w:rsidRDefault="00B012BC" w:rsidP="0085476F">
            <w:pPr>
              <w:jc w:val="center"/>
              <w:rPr>
                <w:color w:val="FF0000"/>
                <w:u w:val="single"/>
              </w:rPr>
            </w:pPr>
          </w:p>
          <w:p w:rsidR="00B012BC" w:rsidRDefault="00B012BC" w:rsidP="00B012BC">
            <w:pPr>
              <w:shd w:val="clear" w:color="auto" w:fill="FFFFFF"/>
              <w:spacing w:after="80"/>
              <w:rPr>
                <w:b/>
              </w:rPr>
            </w:pPr>
            <w:r>
              <w:t xml:space="preserve">Social and ethical issues in </w:t>
            </w:r>
            <w:r>
              <w:rPr>
                <w:b/>
              </w:rPr>
              <w:t>collecting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bias in the choice of what and where to collect data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accuracy of the collected data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copyright and acknowledgment of source data when collecting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the rights to privacy of individuals on whom data is collected</w:t>
            </w:r>
          </w:p>
          <w:p w:rsidR="00B012BC" w:rsidRDefault="00B012BC" w:rsidP="00B012BC">
            <w:pPr>
              <w:spacing w:before="200" w:after="200"/>
              <w:contextualSpacing/>
              <w:rPr>
                <w:color w:val="000000"/>
              </w:rPr>
            </w:pPr>
          </w:p>
          <w:p w:rsidR="00B012BC" w:rsidRDefault="00B012BC" w:rsidP="00B012BC">
            <w:pPr>
              <w:spacing w:before="200" w:after="200"/>
              <w:contextualSpacing/>
              <w:rPr>
                <w:color w:val="000000"/>
              </w:rPr>
            </w:pPr>
            <w:r>
              <w:t xml:space="preserve">Social and ethical issues associated with </w:t>
            </w:r>
            <w:r>
              <w:rPr>
                <w:b/>
              </w:rPr>
              <w:t>organising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current trends in organising data, such as: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the increase in hypermedia as a result of the world wide web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the ability of software to access different types of data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a greater variety of ways to organise resulting from advances in display technology</w:t>
            </w:r>
          </w:p>
          <w:p w:rsidR="00B012BC" w:rsidRDefault="00B012BC" w:rsidP="00B012BC">
            <w:pPr>
              <w:spacing w:before="200" w:after="200"/>
              <w:ind w:left="360"/>
              <w:contextualSpacing/>
              <w:rPr>
                <w:color w:val="000000"/>
              </w:rPr>
            </w:pPr>
          </w:p>
          <w:p w:rsidR="00B012BC" w:rsidRDefault="00B012BC" w:rsidP="00B012BC">
            <w:pPr>
              <w:spacing w:before="200" w:after="200"/>
              <w:contextualSpacing/>
              <w:rPr>
                <w:color w:val="000000"/>
              </w:rPr>
            </w:pPr>
            <w:r>
              <w:t xml:space="preserve">Social and ethical issues associated with </w:t>
            </w:r>
            <w:r>
              <w:rPr>
                <w:b/>
              </w:rPr>
              <w:t>analysis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unauthorised analysis of data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data incorrectly analysed</w:t>
            </w:r>
          </w:p>
          <w:p w:rsidR="00B012BC" w:rsidRDefault="00B012BC" w:rsidP="00B012BC">
            <w:pPr>
              <w:shd w:val="clear" w:color="auto" w:fill="FFFFFF"/>
              <w:spacing w:after="80"/>
            </w:pPr>
          </w:p>
          <w:p w:rsidR="00B012BC" w:rsidRDefault="00B012BC" w:rsidP="00B012BC">
            <w:pPr>
              <w:shd w:val="clear" w:color="auto" w:fill="FFFFFF"/>
              <w:spacing w:after="80"/>
              <w:rPr>
                <w:b/>
              </w:rPr>
            </w:pPr>
            <w:r>
              <w:lastRenderedPageBreak/>
              <w:t xml:space="preserve">Social and ethical issues associated with </w:t>
            </w:r>
            <w:r>
              <w:rPr>
                <w:b/>
              </w:rPr>
              <w:t>storing/retrieving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the security of stored data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unauthorised retrieval of data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hd w:val="clear" w:color="auto" w:fill="FFFFFF"/>
              <w:spacing w:before="200" w:after="80" w:line="276" w:lineRule="auto"/>
              <w:contextualSpacing/>
              <w:rPr>
                <w:b/>
              </w:rPr>
            </w:pPr>
            <w:r>
              <w:t>advances in storage and retrieval technologies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hd w:val="clear" w:color="auto" w:fill="FFFFFF"/>
              <w:spacing w:before="200" w:after="80" w:line="276" w:lineRule="auto"/>
              <w:contextualSpacing/>
              <w:rPr>
                <w:b/>
              </w:rPr>
            </w:pPr>
          </w:p>
          <w:p w:rsidR="00B012BC" w:rsidRDefault="00B012BC" w:rsidP="00B012BC">
            <w:pPr>
              <w:shd w:val="clear" w:color="auto" w:fill="FFFFFF"/>
              <w:spacing w:before="200" w:after="80"/>
              <w:contextualSpacing/>
            </w:pPr>
          </w:p>
          <w:p w:rsidR="00B012BC" w:rsidRDefault="00B012BC" w:rsidP="00B012BC">
            <w:pPr>
              <w:shd w:val="clear" w:color="auto" w:fill="FFFFFF"/>
              <w:spacing w:before="200" w:after="80"/>
              <w:contextualSpacing/>
              <w:rPr>
                <w:b/>
              </w:rPr>
            </w:pPr>
            <w:r>
              <w:t xml:space="preserve">Social and ethical issues associated with </w:t>
            </w:r>
            <w:r>
              <w:rPr>
                <w:b/>
              </w:rPr>
              <w:t>processing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types of computers on networks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ownership of processed data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bias in the way participants in the system process data</w:t>
            </w:r>
          </w:p>
          <w:p w:rsidR="00B012BC" w:rsidRDefault="00B012BC" w:rsidP="00B012BC">
            <w:pPr>
              <w:shd w:val="clear" w:color="auto" w:fill="FFFFFF"/>
              <w:spacing w:after="80"/>
            </w:pPr>
          </w:p>
          <w:p w:rsidR="00B012BC" w:rsidRDefault="00B012BC" w:rsidP="00B012BC">
            <w:pPr>
              <w:shd w:val="clear" w:color="auto" w:fill="FFFFFF"/>
              <w:spacing w:after="80"/>
            </w:pPr>
          </w:p>
          <w:p w:rsidR="00B012BC" w:rsidRDefault="00B012BC" w:rsidP="00B012BC">
            <w:pPr>
              <w:shd w:val="clear" w:color="auto" w:fill="FFFFFF"/>
              <w:spacing w:after="80"/>
              <w:rPr>
                <w:b/>
              </w:rPr>
            </w:pPr>
            <w:r>
              <w:t xml:space="preserve">Social and ethical issues associated with </w:t>
            </w:r>
            <w:r>
              <w:rPr>
                <w:b/>
              </w:rPr>
              <w:t>transmitting and receiving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rPr>
                <w:b/>
              </w:rPr>
              <w:t xml:space="preserve">accuracy </w:t>
            </w:r>
            <w:r>
              <w:t xml:space="preserve">of data received from the </w:t>
            </w:r>
            <w:r>
              <w:rPr>
                <w:b/>
              </w:rPr>
              <w:t>Internet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rPr>
                <w:b/>
              </w:rPr>
              <w:t>security</w:t>
            </w:r>
            <w:r>
              <w:t xml:space="preserve"> of data being </w:t>
            </w:r>
            <w:r>
              <w:rPr>
                <w:b/>
              </w:rPr>
              <w:t>transferred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rPr>
                <w:b/>
              </w:rPr>
              <w:t>net-etiquette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rPr>
                <w:b/>
              </w:rPr>
              <w:t>acknowledgment</w:t>
            </w:r>
            <w:r>
              <w:t xml:space="preserve"> of data source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global network issues, time zones, date fields, exchange rates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current developments and future trends in digital communications, radio and television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the impact of the Internet on traditional business</w:t>
            </w:r>
          </w:p>
          <w:p w:rsidR="00B012BC" w:rsidRDefault="00B012BC" w:rsidP="00B012BC">
            <w:pPr>
              <w:shd w:val="clear" w:color="auto" w:fill="FFFFFF"/>
              <w:spacing w:after="80"/>
            </w:pPr>
          </w:p>
          <w:p w:rsidR="00B012BC" w:rsidRDefault="00B012BC" w:rsidP="00B012BC">
            <w:pPr>
              <w:shd w:val="clear" w:color="auto" w:fill="FFFFFF"/>
              <w:spacing w:after="80"/>
            </w:pPr>
          </w:p>
          <w:p w:rsidR="00B012BC" w:rsidRDefault="00B012BC" w:rsidP="00B012BC">
            <w:pPr>
              <w:shd w:val="clear" w:color="auto" w:fill="FFFFFF"/>
              <w:spacing w:after="80"/>
              <w:rPr>
                <w:b/>
              </w:rPr>
            </w:pPr>
            <w:r>
              <w:t xml:space="preserve">Social and ethical issues associated with </w:t>
            </w:r>
            <w:r>
              <w:rPr>
                <w:b/>
              </w:rPr>
              <w:t>displaying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communication skills of those presenting displays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appropriate displays for a wide range of audiences, including: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standards for display for the visually impaired</w:t>
            </w:r>
          </w:p>
          <w:p w:rsidR="00B012BC" w:rsidRDefault="00B012BC" w:rsidP="004D7C02">
            <w:pPr>
              <w:numPr>
                <w:ilvl w:val="0"/>
                <w:numId w:val="18"/>
              </w:numPr>
              <w:spacing w:before="200" w:after="200" w:line="276" w:lineRule="auto"/>
              <w:contextualSpacing/>
              <w:rPr>
                <w:color w:val="000000"/>
              </w:rPr>
            </w:pPr>
            <w:r>
              <w:t>displays suitable for young children</w:t>
            </w:r>
          </w:p>
          <w:p w:rsidR="00B012BC" w:rsidRDefault="00B012BC" w:rsidP="00B012BC"/>
          <w:p w:rsidR="00B012BC" w:rsidRDefault="00B012BC" w:rsidP="00B012BC">
            <w:r>
              <w:rPr>
                <w:b/>
              </w:rPr>
              <w:t>IPO</w:t>
            </w:r>
            <w:r>
              <w:t xml:space="preserve"> is Input, Process, </w:t>
            </w:r>
            <w:proofErr w:type="gramStart"/>
            <w:r>
              <w:t>Output</w:t>
            </w:r>
            <w:proofErr w:type="gramEnd"/>
            <w:r>
              <w:t>. Examples are the digestive system, an air conditioner.</w:t>
            </w:r>
          </w:p>
          <w:p w:rsidR="00B012BC" w:rsidRDefault="00B012BC" w:rsidP="00B012BC"/>
          <w:p w:rsidR="00B012BC" w:rsidRDefault="00B012BC" w:rsidP="00B012BC">
            <w:r>
              <w:rPr>
                <w:b/>
              </w:rPr>
              <w:t>User</w:t>
            </w:r>
            <w:r>
              <w:t xml:space="preserve"> is a person who views or uses the information output from an information system.</w:t>
            </w:r>
          </w:p>
          <w:p w:rsidR="00B012BC" w:rsidRDefault="00B012BC" w:rsidP="00B012BC"/>
          <w:p w:rsidR="004662A7" w:rsidRDefault="00A854C4" w:rsidP="004662A7">
            <w:r>
              <w:rPr>
                <w:b/>
              </w:rPr>
              <w:t>Data</w:t>
            </w:r>
            <w:r>
              <w:t xml:space="preserve"> is raw materia</w:t>
            </w:r>
            <w:r w:rsidR="004662A7">
              <w:t>l used by information processes.</w:t>
            </w:r>
            <w:r w:rsidR="004662A7">
              <w:rPr>
                <w:b/>
              </w:rPr>
              <w:t xml:space="preserve">  Information</w:t>
            </w:r>
            <w:r w:rsidR="004662A7">
              <w:t xml:space="preserve"> is the output displayed by an information system. </w:t>
            </w:r>
          </w:p>
          <w:p w:rsidR="00A854C4" w:rsidRDefault="00A854C4" w:rsidP="00A854C4"/>
          <w:p w:rsidR="00B012BC" w:rsidRDefault="004662A7" w:rsidP="00B012BC">
            <w:r>
              <w:lastRenderedPageBreak/>
              <w:t xml:space="preserve">A computer algorithm is a sequence of instructions given by a </w:t>
            </w:r>
            <w:r>
              <w:rPr>
                <w:b/>
              </w:rPr>
              <w:t>specific language program</w:t>
            </w:r>
            <w:r>
              <w:t xml:space="preserve"> given by the user for a </w:t>
            </w:r>
            <w:r>
              <w:rPr>
                <w:b/>
              </w:rPr>
              <w:t>specific task</w:t>
            </w:r>
            <w:r>
              <w:t>.</w:t>
            </w:r>
          </w:p>
          <w:p w:rsidR="004662A7" w:rsidRDefault="004662A7" w:rsidP="00B012BC"/>
          <w:p w:rsidR="004662A7" w:rsidRDefault="004662A7" w:rsidP="004662A7">
            <w:r>
              <w:t>Database Management System, builds, maintains and provides access to a database. It is the software that allows you to manage a database.</w:t>
            </w:r>
          </w:p>
          <w:p w:rsidR="004662A7" w:rsidRDefault="004662A7" w:rsidP="004662A7">
            <w:pPr>
              <w:spacing w:before="240"/>
            </w:pPr>
            <w:r>
              <w:t>A database is made up of related files or tables, each file/table containing related fields, which are in turn made up of values that contain related characters (such as dates, time, text, numbers etc.</w:t>
            </w:r>
          </w:p>
          <w:p w:rsidR="004662A7" w:rsidRPr="004D7C02" w:rsidRDefault="004662A7" w:rsidP="004662A7">
            <w:pPr>
              <w:spacing w:before="240"/>
              <w:jc w:val="center"/>
              <w:rPr>
                <w:b/>
                <w:color w:val="FF0000"/>
                <w:u w:val="single"/>
              </w:rPr>
            </w:pPr>
            <w:r w:rsidRPr="004D7C02">
              <w:rPr>
                <w:b/>
                <w:color w:val="FF0000"/>
                <w:u w:val="single"/>
              </w:rPr>
              <w:t>Relational Database</w:t>
            </w:r>
          </w:p>
          <w:p w:rsidR="004662A7" w:rsidRDefault="004662A7" w:rsidP="004662A7">
            <w:pPr>
              <w:spacing w:before="240"/>
              <w:jc w:val="center"/>
              <w:rPr>
                <w:color w:val="FF0000"/>
                <w:u w:val="single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459740</wp:posOffset>
                  </wp:positionH>
                  <wp:positionV relativeFrom="paragraph">
                    <wp:posOffset>33020</wp:posOffset>
                  </wp:positionV>
                  <wp:extent cx="2316480" cy="1857375"/>
                  <wp:effectExtent l="0" t="0" r="7620" b="9525"/>
                  <wp:wrapSquare wrapText="bothSides"/>
                  <wp:docPr id="1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3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6480" cy="18573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4662A7" w:rsidRDefault="004662A7" w:rsidP="004662A7">
            <w:pPr>
              <w:spacing w:before="240"/>
              <w:jc w:val="center"/>
              <w:rPr>
                <w:u w:val="single"/>
              </w:rPr>
            </w:pPr>
          </w:p>
          <w:p w:rsidR="004662A7" w:rsidRDefault="004662A7" w:rsidP="004662A7">
            <w:pPr>
              <w:spacing w:before="240"/>
              <w:jc w:val="center"/>
              <w:rPr>
                <w:u w:val="single"/>
              </w:rPr>
            </w:pPr>
          </w:p>
          <w:p w:rsidR="004662A7" w:rsidRDefault="004662A7" w:rsidP="004662A7">
            <w:pPr>
              <w:spacing w:before="240"/>
              <w:jc w:val="center"/>
              <w:rPr>
                <w:u w:val="single"/>
              </w:rPr>
            </w:pPr>
          </w:p>
          <w:p w:rsidR="004662A7" w:rsidRDefault="004662A7" w:rsidP="004662A7">
            <w:pPr>
              <w:spacing w:before="240"/>
              <w:jc w:val="center"/>
              <w:rPr>
                <w:u w:val="single"/>
              </w:rPr>
            </w:pPr>
          </w:p>
          <w:p w:rsidR="004662A7" w:rsidRDefault="004662A7" w:rsidP="004662A7">
            <w:pPr>
              <w:spacing w:before="240"/>
              <w:jc w:val="center"/>
              <w:rPr>
                <w:u w:val="single"/>
              </w:rPr>
            </w:pPr>
          </w:p>
          <w:p w:rsidR="004662A7" w:rsidRDefault="00FC4501" w:rsidP="004662A7">
            <w:pPr>
              <w:spacing w:before="240"/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657860</wp:posOffset>
                  </wp:positionV>
                  <wp:extent cx="3192780" cy="2795270"/>
                  <wp:effectExtent l="0" t="0" r="7620" b="5080"/>
                  <wp:wrapSquare wrapText="bothSides"/>
                  <wp:docPr id="2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6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2780" cy="279527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4662A7">
              <w:t>It is a plan/definition of any databases. It is created before the database is built.</w:t>
            </w:r>
          </w:p>
          <w:p w:rsidR="004B1A9F" w:rsidRDefault="00CF7BE1" w:rsidP="004B1A9F">
            <w:pPr>
              <w:spacing w:before="240"/>
            </w:pPr>
            <w:r>
              <w:t xml:space="preserve">The data in a database is accessed using a Query Language. The </w:t>
            </w:r>
            <w:r w:rsidRPr="004B1A9F">
              <w:rPr>
                <w:color w:val="FF0000"/>
              </w:rPr>
              <w:t>command or instructions</w:t>
            </w:r>
            <w:r w:rsidR="004B1A9F">
              <w:t xml:space="preserve"> are: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  <w:rPr>
                <w:b/>
              </w:rPr>
            </w:pPr>
            <w:r>
              <w:rPr>
                <w:b/>
              </w:rPr>
              <w:t>SELECT - get information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  <w:rPr>
                <w:b/>
              </w:rPr>
            </w:pPr>
            <w:r>
              <w:rPr>
                <w:b/>
              </w:rPr>
              <w:t>UPDATE - update information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  <w:rPr>
                <w:b/>
              </w:rPr>
            </w:pPr>
            <w:r>
              <w:rPr>
                <w:b/>
              </w:rPr>
              <w:lastRenderedPageBreak/>
              <w:t>INSERT - insert new information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rPr>
                <w:b/>
              </w:rPr>
              <w:t>DELETE - delete information</w:t>
            </w:r>
          </w:p>
          <w:p w:rsidR="004B1A9F" w:rsidRPr="004B1A9F" w:rsidRDefault="004B1A9F" w:rsidP="004B1A9F">
            <w:pPr>
              <w:spacing w:line="276" w:lineRule="auto"/>
              <w:contextualSpacing/>
              <w:rPr>
                <w:b/>
              </w:rPr>
            </w:pPr>
          </w:p>
          <w:p w:rsidR="004B1A9F" w:rsidRPr="004B1A9F" w:rsidRDefault="004B1A9F" w:rsidP="004B1A9F">
            <w:pPr>
              <w:spacing w:line="276" w:lineRule="auto"/>
              <w:contextualSpacing/>
              <w:jc w:val="center"/>
              <w:rPr>
                <w:b/>
                <w:color w:val="FF0000"/>
                <w:u w:val="single"/>
              </w:rPr>
            </w:pPr>
            <w:r w:rsidRPr="004B1A9F">
              <w:rPr>
                <w:b/>
                <w:color w:val="FF0000"/>
                <w:u w:val="single"/>
              </w:rPr>
              <w:t>Advantages of Digital Data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rPr>
                <w:b/>
                <w:color w:val="CC0000"/>
              </w:rPr>
              <w:t>Ease of editing</w:t>
            </w:r>
            <w:r>
              <w:t>: Data in the form of images, audio, video, text and numbers, can be easily updated and modified as required.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rPr>
                <w:b/>
                <w:color w:val="CC0000"/>
              </w:rPr>
              <w:t>Ease of storage:</w:t>
            </w:r>
            <w:r>
              <w:t xml:space="preserve"> Large amounts of data can be stored on a disk or CD. It can be retrieved, revised and rearranged as appropriate.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rPr>
                <w:b/>
                <w:color w:val="CC0000"/>
              </w:rPr>
              <w:t>Quick search</w:t>
            </w:r>
            <w:r>
              <w:t>: Large amounts of data can be searched and sorted quickly and accurately.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rPr>
                <w:b/>
                <w:color w:val="CC0000"/>
              </w:rPr>
              <w:t>Performing calculations</w:t>
            </w:r>
            <w:r>
              <w:t xml:space="preserve">: Precise and complex calculations can be performed on the data very quickly. </w:t>
            </w:r>
          </w:p>
          <w:p w:rsidR="004B1A9F" w:rsidRDefault="004B1A9F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 w:rsidRPr="004B1A9F">
              <w:rPr>
                <w:b/>
                <w:color w:val="CC0000"/>
              </w:rPr>
              <w:t>Ease of transmission:</w:t>
            </w:r>
            <w:r>
              <w:t xml:space="preserve"> Data can be easily exchanged. </w:t>
            </w:r>
          </w:p>
          <w:p w:rsidR="004B1A9F" w:rsidRDefault="004D7C02" w:rsidP="004D7C02">
            <w:pPr>
              <w:spacing w:before="240"/>
              <w:jc w:val="center"/>
              <w:rPr>
                <w:b/>
                <w:color w:val="FF0000"/>
                <w:u w:val="single"/>
              </w:rPr>
            </w:pPr>
            <w:r w:rsidRPr="004D7C02">
              <w:rPr>
                <w:b/>
                <w:color w:val="FF0000"/>
                <w:u w:val="single"/>
              </w:rPr>
              <w:t>Disadvantages of Digital Data</w:t>
            </w:r>
          </w:p>
          <w:p w:rsidR="004D7C02" w:rsidRDefault="004D7C02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t xml:space="preserve">The </w:t>
            </w:r>
            <w:r>
              <w:rPr>
                <w:b/>
              </w:rPr>
              <w:t>cost</w:t>
            </w:r>
            <w:r>
              <w:t xml:space="preserve"> of hardware, software and installation may be prohibitive.</w:t>
            </w:r>
          </w:p>
          <w:p w:rsidR="004D7C02" w:rsidRDefault="004D7C02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rPr>
                <w:b/>
              </w:rPr>
              <w:t>Compatibility</w:t>
            </w:r>
            <w:r>
              <w:t xml:space="preserve"> with existing technology must be investigated.</w:t>
            </w:r>
          </w:p>
          <w:p w:rsidR="004D7C02" w:rsidRDefault="004D7C02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t xml:space="preserve">The </w:t>
            </w:r>
            <w:r>
              <w:rPr>
                <w:b/>
              </w:rPr>
              <w:t>participants</w:t>
            </w:r>
            <w:r>
              <w:t xml:space="preserve"> in the information system need to be </w:t>
            </w:r>
            <w:r>
              <w:rPr>
                <w:b/>
              </w:rPr>
              <w:t>trained</w:t>
            </w:r>
            <w:r>
              <w:t>. People are often reluctant to adopt new methods.</w:t>
            </w:r>
          </w:p>
          <w:p w:rsidR="004D7C02" w:rsidRDefault="004D7C02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t xml:space="preserve">Social and ethical issues such as </w:t>
            </w:r>
            <w:r>
              <w:rPr>
                <w:b/>
              </w:rPr>
              <w:t>privacy, security, copyright</w:t>
            </w:r>
            <w:r>
              <w:t xml:space="preserve"> and the </w:t>
            </w:r>
            <w:r>
              <w:rPr>
                <w:b/>
              </w:rPr>
              <w:t>changing nature of work</w:t>
            </w:r>
            <w:r>
              <w:t xml:space="preserve"> need to be addressed.</w:t>
            </w:r>
          </w:p>
          <w:p w:rsidR="004D7C02" w:rsidRDefault="004D7C02" w:rsidP="004D7C02">
            <w:pPr>
              <w:numPr>
                <w:ilvl w:val="0"/>
                <w:numId w:val="18"/>
              </w:numPr>
              <w:spacing w:line="276" w:lineRule="auto"/>
              <w:contextualSpacing/>
            </w:pPr>
            <w:r>
              <w:t>Quality of Digitised Data may be less/lost from Analog Data</w:t>
            </w:r>
          </w:p>
          <w:p w:rsidR="009763C0" w:rsidRDefault="009763C0" w:rsidP="009763C0">
            <w:pPr>
              <w:spacing w:line="276" w:lineRule="auto"/>
              <w:contextualSpacing/>
            </w:pPr>
          </w:p>
          <w:p w:rsidR="009763C0" w:rsidRDefault="009763C0" w:rsidP="009763C0">
            <w:pPr>
              <w:spacing w:line="276" w:lineRule="auto"/>
              <w:contextualSpacing/>
            </w:pPr>
            <w:r>
              <w:rPr>
                <w:b/>
              </w:rPr>
              <w:t>Validation</w:t>
            </w:r>
            <w:r>
              <w:t xml:space="preserve"> aims to make sure that data is sensible, reasonable, complete and within acceptable boundaries</w:t>
            </w:r>
          </w:p>
          <w:p w:rsidR="009763C0" w:rsidRDefault="009763C0" w:rsidP="009763C0">
            <w:pPr>
              <w:spacing w:line="276" w:lineRule="auto"/>
              <w:contextualSpacing/>
            </w:pPr>
          </w:p>
          <w:p w:rsidR="009763C0" w:rsidRDefault="009763C0" w:rsidP="009763C0">
            <w:pPr>
              <w:numPr>
                <w:ilvl w:val="0"/>
                <w:numId w:val="21"/>
              </w:numPr>
              <w:spacing w:line="276" w:lineRule="auto"/>
            </w:pPr>
            <w:r w:rsidRPr="009763C0">
              <w:rPr>
                <w:b/>
                <w:color w:val="FF0000"/>
              </w:rPr>
              <w:t>Range Check</w:t>
            </w:r>
            <w:r w:rsidRPr="009763C0">
              <w:rPr>
                <w:color w:val="FF0000"/>
              </w:rPr>
              <w:t xml:space="preserve"> </w:t>
            </w:r>
            <w:r>
              <w:t>- A range check is commonly used when you are working with data that consists of numbers, currency or dates/times.</w:t>
            </w:r>
          </w:p>
          <w:p w:rsidR="009763C0" w:rsidRDefault="009763C0" w:rsidP="009763C0">
            <w:pPr>
              <w:numPr>
                <w:ilvl w:val="0"/>
                <w:numId w:val="21"/>
              </w:numPr>
              <w:spacing w:line="276" w:lineRule="auto"/>
            </w:pPr>
            <w:r w:rsidRPr="009763C0">
              <w:rPr>
                <w:b/>
                <w:color w:val="FF0000"/>
              </w:rPr>
              <w:t>Type Check</w:t>
            </w:r>
            <w:r w:rsidRPr="009763C0">
              <w:rPr>
                <w:color w:val="FF0000"/>
              </w:rPr>
              <w:t xml:space="preserve"> </w:t>
            </w:r>
            <w:r>
              <w:t>- Ensure that the correct type of data is entered into that field.</w:t>
            </w:r>
          </w:p>
          <w:p w:rsidR="009763C0" w:rsidRDefault="009763C0" w:rsidP="009763C0">
            <w:pPr>
              <w:numPr>
                <w:ilvl w:val="0"/>
                <w:numId w:val="21"/>
              </w:numPr>
              <w:spacing w:line="276" w:lineRule="auto"/>
            </w:pPr>
            <w:r w:rsidRPr="009763C0">
              <w:rPr>
                <w:b/>
                <w:color w:val="FF0000"/>
              </w:rPr>
              <w:t>Length Check</w:t>
            </w:r>
            <w:r w:rsidRPr="009763C0">
              <w:rPr>
                <w:color w:val="FF0000"/>
              </w:rPr>
              <w:t xml:space="preserve"> </w:t>
            </w:r>
            <w:r>
              <w:t>- A length check could be set up to ensure that exactly 8 (or 10) numbers are entered into the field.</w:t>
            </w:r>
          </w:p>
          <w:p w:rsidR="009763C0" w:rsidRDefault="009763C0" w:rsidP="009763C0">
            <w:pPr>
              <w:numPr>
                <w:ilvl w:val="0"/>
                <w:numId w:val="21"/>
              </w:numPr>
              <w:spacing w:line="276" w:lineRule="auto"/>
            </w:pPr>
            <w:r w:rsidRPr="009763C0">
              <w:rPr>
                <w:b/>
                <w:color w:val="FF0000"/>
              </w:rPr>
              <w:lastRenderedPageBreak/>
              <w:t>Lookup</w:t>
            </w:r>
            <w:r w:rsidRPr="009763C0">
              <w:rPr>
                <w:b/>
              </w:rPr>
              <w:t xml:space="preserve"> </w:t>
            </w:r>
            <w:r>
              <w:t>- Where you have a field which contains a limited list of items which will be regularly entered then a lookup list can help reduce errors.</w:t>
            </w:r>
          </w:p>
          <w:p w:rsidR="009763C0" w:rsidRDefault="009763C0" w:rsidP="009763C0">
            <w:pPr>
              <w:pStyle w:val="ListParagraph"/>
              <w:numPr>
                <w:ilvl w:val="0"/>
                <w:numId w:val="21"/>
              </w:numPr>
              <w:spacing w:line="276" w:lineRule="auto"/>
            </w:pPr>
            <w:r w:rsidRPr="009763C0">
              <w:rPr>
                <w:b/>
                <w:color w:val="FF0000"/>
              </w:rPr>
              <w:t>Presence Check</w:t>
            </w:r>
            <w:r w:rsidRPr="009763C0">
              <w:rPr>
                <w:color w:val="FF0000"/>
              </w:rPr>
              <w:t xml:space="preserve"> </w:t>
            </w:r>
            <w:r>
              <w:t>- A presence check makes sure that a critical field cannot be left blank, it must be filled in.</w:t>
            </w:r>
          </w:p>
          <w:p w:rsidR="00CB68E0" w:rsidRDefault="00CB68E0" w:rsidP="00CB68E0">
            <w:pPr>
              <w:spacing w:line="276" w:lineRule="auto"/>
            </w:pPr>
          </w:p>
          <w:p w:rsidR="00CB68E0" w:rsidRDefault="00CB68E0" w:rsidP="00CB68E0">
            <w:pPr>
              <w:spacing w:line="276" w:lineRule="auto"/>
            </w:pPr>
            <w:r>
              <w:t>Any data that has been converted to a form that a computer can understand</w:t>
            </w:r>
          </w:p>
          <w:p w:rsidR="00CB68E0" w:rsidRDefault="00CB68E0" w:rsidP="00CB68E0">
            <w:pPr>
              <w:spacing w:line="276" w:lineRule="auto"/>
            </w:pPr>
          </w:p>
          <w:p w:rsidR="00CB68E0" w:rsidRDefault="00CB68E0" w:rsidP="00CB68E0">
            <w:r>
              <w:t>It can be broken up into:</w:t>
            </w:r>
          </w:p>
          <w:p w:rsidR="00CB68E0" w:rsidRDefault="00161E6D" w:rsidP="00CB68E0">
            <w:pPr>
              <w:numPr>
                <w:ilvl w:val="0"/>
                <w:numId w:val="22"/>
              </w:numPr>
              <w:spacing w:line="276" w:lineRule="auto"/>
              <w:contextualSpacing/>
            </w:pPr>
            <w:r>
              <w:t>Tex</w:t>
            </w:r>
            <w:r w:rsidR="00CB68E0">
              <w:t>t and numbers.</w:t>
            </w:r>
          </w:p>
          <w:p w:rsidR="00CB68E0" w:rsidRDefault="00CB68E0" w:rsidP="00CB68E0">
            <w:pPr>
              <w:numPr>
                <w:ilvl w:val="0"/>
                <w:numId w:val="22"/>
              </w:numPr>
              <w:spacing w:line="276" w:lineRule="auto"/>
              <w:contextualSpacing/>
            </w:pPr>
            <w:r>
              <w:t>Hypertext.</w:t>
            </w:r>
          </w:p>
          <w:p w:rsidR="00CB68E0" w:rsidRDefault="00CB68E0" w:rsidP="00CB68E0">
            <w:pPr>
              <w:numPr>
                <w:ilvl w:val="0"/>
                <w:numId w:val="22"/>
              </w:numPr>
              <w:spacing w:line="276" w:lineRule="auto"/>
              <w:contextualSpacing/>
            </w:pPr>
            <w:r>
              <w:t>Audio.</w:t>
            </w:r>
          </w:p>
          <w:p w:rsidR="00CB68E0" w:rsidRDefault="00CB68E0" w:rsidP="00CB68E0">
            <w:pPr>
              <w:numPr>
                <w:ilvl w:val="0"/>
                <w:numId w:val="22"/>
              </w:numPr>
              <w:spacing w:line="276" w:lineRule="auto"/>
              <w:contextualSpacing/>
            </w:pPr>
            <w:r>
              <w:t>Images.</w:t>
            </w:r>
          </w:p>
          <w:p w:rsidR="00161E6D" w:rsidRDefault="00161E6D" w:rsidP="00161E6D">
            <w:pPr>
              <w:spacing w:line="276" w:lineRule="auto"/>
              <w:contextualSpacing/>
            </w:pPr>
          </w:p>
          <w:p w:rsidR="00161E6D" w:rsidRDefault="00161E6D" w:rsidP="00161E6D">
            <w:pPr>
              <w:spacing w:line="276" w:lineRule="auto"/>
              <w:contextualSpacing/>
            </w:pPr>
          </w:p>
          <w:p w:rsidR="00161E6D" w:rsidRDefault="00161E6D" w:rsidP="00161E6D">
            <w:pPr>
              <w:spacing w:line="276" w:lineRule="auto"/>
              <w:contextualSpacing/>
            </w:pPr>
            <w:r>
              <w:t>Written characters, letters, numbers etc.</w:t>
            </w:r>
          </w:p>
          <w:p w:rsidR="00161E6D" w:rsidRDefault="00161E6D" w:rsidP="00161E6D">
            <w:pPr>
              <w:spacing w:line="276" w:lineRule="auto"/>
              <w:contextualSpacing/>
            </w:pPr>
          </w:p>
          <w:p w:rsidR="00161E6D" w:rsidRDefault="00161E6D" w:rsidP="00161E6D">
            <w:pPr>
              <w:numPr>
                <w:ilvl w:val="0"/>
                <w:numId w:val="24"/>
              </w:numPr>
              <w:spacing w:line="276" w:lineRule="auto"/>
              <w:contextualSpacing/>
            </w:pPr>
            <w:r>
              <w:t>Hyper = above or more.</w:t>
            </w:r>
          </w:p>
          <w:p w:rsidR="00161E6D" w:rsidRDefault="00161E6D" w:rsidP="00161E6D">
            <w:pPr>
              <w:numPr>
                <w:ilvl w:val="0"/>
                <w:numId w:val="24"/>
              </w:numPr>
              <w:spacing w:line="276" w:lineRule="auto"/>
              <w:contextualSpacing/>
            </w:pPr>
            <w:r>
              <w:t>Hypertext allows a user to navigate through a link to an element.</w:t>
            </w:r>
          </w:p>
          <w:p w:rsidR="00161E6D" w:rsidRDefault="00161E6D" w:rsidP="00161E6D">
            <w:pPr>
              <w:spacing w:line="276" w:lineRule="auto"/>
              <w:contextualSpacing/>
            </w:pPr>
          </w:p>
          <w:p w:rsidR="00CB68E0" w:rsidRDefault="00161E6D" w:rsidP="00CB68E0">
            <w:pPr>
              <w:spacing w:line="276" w:lineRule="auto"/>
            </w:pPr>
            <w:r>
              <w:t>Sound that has been digitised</w:t>
            </w:r>
          </w:p>
          <w:p w:rsidR="00161E6D" w:rsidRDefault="00161E6D" w:rsidP="00161E6D">
            <w:pPr>
              <w:spacing w:line="276" w:lineRule="auto"/>
              <w:contextualSpacing/>
            </w:pPr>
          </w:p>
          <w:p w:rsidR="00161E6D" w:rsidRDefault="00161E6D" w:rsidP="00161E6D">
            <w:pPr>
              <w:numPr>
                <w:ilvl w:val="0"/>
                <w:numId w:val="25"/>
              </w:numPr>
              <w:spacing w:line="276" w:lineRule="auto"/>
              <w:contextualSpacing/>
            </w:pPr>
            <w:r>
              <w:t>Pictures can be either bitmapped or vector.</w:t>
            </w:r>
          </w:p>
          <w:p w:rsidR="00161E6D" w:rsidRDefault="00161E6D" w:rsidP="00161E6D">
            <w:pPr>
              <w:numPr>
                <w:ilvl w:val="0"/>
                <w:numId w:val="25"/>
              </w:numPr>
              <w:spacing w:line="276" w:lineRule="auto"/>
              <w:contextualSpacing/>
            </w:pPr>
            <w:r>
              <w:t>Paint graphics are saved as bitmaps.</w:t>
            </w:r>
          </w:p>
          <w:p w:rsidR="00161E6D" w:rsidRDefault="00161E6D" w:rsidP="00161E6D">
            <w:pPr>
              <w:numPr>
                <w:ilvl w:val="0"/>
                <w:numId w:val="25"/>
              </w:numPr>
              <w:spacing w:line="276" w:lineRule="auto"/>
              <w:contextualSpacing/>
            </w:pPr>
            <w:r>
              <w:t>Each individual pixel is saved.</w:t>
            </w:r>
          </w:p>
          <w:p w:rsidR="00161E6D" w:rsidRDefault="00161E6D" w:rsidP="00161E6D">
            <w:pPr>
              <w:numPr>
                <w:ilvl w:val="0"/>
                <w:numId w:val="25"/>
              </w:numPr>
              <w:spacing w:line="276" w:lineRule="auto"/>
              <w:contextualSpacing/>
            </w:pPr>
            <w:r>
              <w:t xml:space="preserve">Pixel = </w:t>
            </w:r>
            <w:r>
              <w:rPr>
                <w:b/>
              </w:rPr>
              <w:t>Pic</w:t>
            </w:r>
            <w:r>
              <w:t xml:space="preserve">ture </w:t>
            </w:r>
            <w:r>
              <w:rPr>
                <w:b/>
              </w:rPr>
              <w:t>El</w:t>
            </w:r>
            <w:r>
              <w:t>ement (smallest part of the image)</w:t>
            </w:r>
          </w:p>
          <w:p w:rsidR="00161E6D" w:rsidRDefault="00161E6D" w:rsidP="00CB68E0">
            <w:pPr>
              <w:spacing w:line="276" w:lineRule="auto"/>
            </w:pPr>
          </w:p>
          <w:p w:rsidR="00D66433" w:rsidRDefault="00D66433" w:rsidP="00CB68E0">
            <w:pPr>
              <w:spacing w:line="276" w:lineRule="auto"/>
            </w:pPr>
            <w:r>
              <w:t>To show the overall “context”/scope of the system</w:t>
            </w:r>
          </w:p>
          <w:p w:rsidR="00B31D61" w:rsidRDefault="00B31D61" w:rsidP="00CB68E0">
            <w:pPr>
              <w:spacing w:line="276" w:lineRule="auto"/>
            </w:pPr>
          </w:p>
          <w:p w:rsidR="00E024CC" w:rsidRDefault="00E024CC" w:rsidP="00CB68E0">
            <w:pPr>
              <w:spacing w:line="276" w:lineRule="auto"/>
            </w:pPr>
          </w:p>
          <w:p w:rsidR="00E024CC" w:rsidRDefault="00E024CC" w:rsidP="00CB68E0">
            <w:pPr>
              <w:spacing w:line="276" w:lineRule="auto"/>
            </w:pPr>
            <w:r w:rsidRPr="00E024CC">
              <w:t>Conversion involves changing from the old system to the new system</w:t>
            </w:r>
            <w:r>
              <w:t>.</w:t>
            </w:r>
          </w:p>
          <w:p w:rsidR="00E024CC" w:rsidRDefault="00E024CC" w:rsidP="00CB68E0">
            <w:pPr>
              <w:spacing w:line="276" w:lineRule="auto"/>
            </w:pPr>
          </w:p>
          <w:p w:rsidR="00E024CC" w:rsidRDefault="00E024CC" w:rsidP="00CB68E0">
            <w:pPr>
              <w:spacing w:line="276" w:lineRule="auto"/>
            </w:pPr>
            <w:r>
              <w:t xml:space="preserve">Four (Direct, Parallel, Phased, Pilot). </w:t>
            </w:r>
          </w:p>
          <w:p w:rsidR="00E024CC" w:rsidRDefault="00E024CC" w:rsidP="00CB68E0">
            <w:pPr>
              <w:spacing w:line="276" w:lineRule="auto"/>
            </w:pPr>
          </w:p>
          <w:p w:rsidR="00E024CC" w:rsidRDefault="00E024CC" w:rsidP="00CB68E0">
            <w:pPr>
              <w:spacing w:line="276" w:lineRule="auto"/>
            </w:pPr>
          </w:p>
          <w:p w:rsidR="001C5523" w:rsidRDefault="001C5523" w:rsidP="001C5523">
            <w:pPr>
              <w:shd w:val="clear" w:color="auto" w:fill="FFFFFF"/>
              <w:jc w:val="center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  <w:p w:rsidR="004158D0" w:rsidRDefault="004158D0" w:rsidP="001C5523">
            <w:pPr>
              <w:shd w:val="clear" w:color="auto" w:fill="FFFFFF"/>
              <w:jc w:val="center"/>
              <w:rPr>
                <w:rFonts w:eastAsia="Times New Roman" w:cstheme="minorHAnsi"/>
                <w:b/>
                <w:bCs/>
                <w:color w:val="FF0000"/>
                <w:sz w:val="28"/>
                <w:u w:val="single"/>
                <w:lang w:eastAsia="en-AU"/>
              </w:rPr>
            </w:pPr>
          </w:p>
          <w:p w:rsidR="004158D0" w:rsidRDefault="004158D0" w:rsidP="001C5523">
            <w:pPr>
              <w:shd w:val="clear" w:color="auto" w:fill="FFFFFF"/>
              <w:jc w:val="center"/>
              <w:rPr>
                <w:rFonts w:eastAsia="Times New Roman" w:cstheme="minorHAnsi"/>
                <w:b/>
                <w:bCs/>
                <w:color w:val="FF0000"/>
                <w:sz w:val="28"/>
                <w:u w:val="single"/>
                <w:lang w:eastAsia="en-AU"/>
              </w:rPr>
            </w:pPr>
          </w:p>
          <w:p w:rsidR="001C5523" w:rsidRPr="001C5523" w:rsidRDefault="001C5523" w:rsidP="001C5523">
            <w:pPr>
              <w:shd w:val="clear" w:color="auto" w:fill="FFFFFF"/>
              <w:jc w:val="center"/>
              <w:rPr>
                <w:rFonts w:eastAsia="Times New Roman" w:cstheme="minorHAnsi"/>
                <w:b/>
                <w:bCs/>
                <w:color w:val="FF0000"/>
                <w:sz w:val="28"/>
                <w:u w:val="single"/>
                <w:lang w:eastAsia="en-AU"/>
              </w:rPr>
            </w:pPr>
            <w:r w:rsidRPr="001C5523">
              <w:rPr>
                <w:rFonts w:eastAsia="Times New Roman" w:cstheme="minorHAnsi"/>
                <w:b/>
                <w:bCs/>
                <w:color w:val="FF0000"/>
                <w:sz w:val="28"/>
                <w:u w:val="single"/>
                <w:lang w:eastAsia="en-AU"/>
              </w:rPr>
              <w:lastRenderedPageBreak/>
              <w:t>Different Types of Conversion</w:t>
            </w:r>
          </w:p>
          <w:p w:rsidR="001C5523" w:rsidRDefault="001C5523" w:rsidP="00E024CC">
            <w:pPr>
              <w:shd w:val="clear" w:color="auto" w:fill="FFFFFF"/>
              <w:rPr>
                <w:rFonts w:eastAsia="Times New Roman" w:cstheme="minorHAnsi"/>
                <w:b/>
                <w:bCs/>
                <w:color w:val="000000"/>
                <w:lang w:eastAsia="en-AU"/>
              </w:rPr>
            </w:pPr>
          </w:p>
          <w:p w:rsidR="00E024CC" w:rsidRPr="00E024CC" w:rsidRDefault="00E024CC" w:rsidP="00E024CC">
            <w:pPr>
              <w:shd w:val="clear" w:color="auto" w:fill="FFFFFF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 xml:space="preserve">Direct </w:t>
            </w:r>
            <w:r w:rsidRPr="00E024CC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conversion</w:t>
            </w:r>
            <w:r w:rsidRPr="00E024CC">
              <w:rPr>
                <w:rFonts w:eastAsia="Times New Roman" w:cstheme="minorHAnsi"/>
                <w:color w:val="000000"/>
                <w:lang w:eastAsia="en-AU"/>
              </w:rPr>
              <w:t> involves an immediate change to the new system. </w:t>
            </w:r>
          </w:p>
          <w:p w:rsidR="00E024CC" w:rsidRPr="00E024CC" w:rsidRDefault="00E024CC" w:rsidP="00E024CC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A date is chosen on which the old system ends and the new system begins. </w:t>
            </w:r>
          </w:p>
          <w:p w:rsidR="00E024CC" w:rsidRPr="00E024CC" w:rsidRDefault="00E024CC" w:rsidP="00E024CC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All data from the old system is transferred to the new system. </w:t>
            </w:r>
          </w:p>
          <w:p w:rsidR="00E024CC" w:rsidRPr="00E024CC" w:rsidRDefault="00E024CC" w:rsidP="00E024CC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Direct conversion is not popular even though there are minimal transition costs. </w:t>
            </w:r>
          </w:p>
          <w:p w:rsidR="00E024CC" w:rsidRPr="00E024CC" w:rsidRDefault="00E024CC" w:rsidP="00E024CC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It does not allow time to check whether the new system will operate correctly and that participants understand the system. </w:t>
            </w:r>
          </w:p>
          <w:p w:rsidR="00E024CC" w:rsidRPr="00E024CC" w:rsidRDefault="00E024CC" w:rsidP="00E024CC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If the new system fails or problems occur, the old system is not available as a backup.</w:t>
            </w:r>
          </w:p>
          <w:p w:rsidR="00E024CC" w:rsidRPr="00E024CC" w:rsidRDefault="00E024CC" w:rsidP="00E024CC">
            <w:pPr>
              <w:shd w:val="clear" w:color="auto" w:fill="FFFFFF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arallel conversion</w:t>
            </w:r>
            <w:r w:rsidRPr="00E024CC">
              <w:rPr>
                <w:rFonts w:eastAsia="Times New Roman" w:cstheme="minorHAnsi"/>
                <w:color w:val="000000"/>
                <w:lang w:eastAsia="en-AU"/>
              </w:rPr>
              <w:t> involves the old and new systems working together for some time. </w:t>
            </w:r>
          </w:p>
          <w:p w:rsidR="00E024CC" w:rsidRPr="00E024CC" w:rsidRDefault="00E024CC" w:rsidP="00E024CC">
            <w:pPr>
              <w:numPr>
                <w:ilvl w:val="0"/>
                <w:numId w:val="32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Participants can compare the two systems and obtain a good understanding of the differences between them. </w:t>
            </w:r>
          </w:p>
          <w:p w:rsidR="00E024CC" w:rsidRPr="00E024CC" w:rsidRDefault="00E024CC" w:rsidP="00E024CC">
            <w:pPr>
              <w:numPr>
                <w:ilvl w:val="0"/>
                <w:numId w:val="32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If there are any problems with the new system they can be solved before the old system is discontinued. </w:t>
            </w:r>
          </w:p>
          <w:p w:rsidR="00E024CC" w:rsidRPr="00E024CC" w:rsidRDefault="00E024CC" w:rsidP="00E024CC">
            <w:pPr>
              <w:numPr>
                <w:ilvl w:val="0"/>
                <w:numId w:val="32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However, parallel conversion results in additional workloads for participants as they must operate both systems. </w:t>
            </w:r>
          </w:p>
          <w:p w:rsidR="00E024CC" w:rsidRDefault="00E024CC" w:rsidP="00E024CC">
            <w:pPr>
              <w:numPr>
                <w:ilvl w:val="0"/>
                <w:numId w:val="32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It may also result in confusion about which system has the correct data.</w:t>
            </w:r>
          </w:p>
          <w:p w:rsidR="00E024CC" w:rsidRPr="00E024CC" w:rsidRDefault="00E024CC" w:rsidP="00E024CC">
            <w:pPr>
              <w:shd w:val="clear" w:color="auto" w:fill="FFFFFF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b/>
                <w:bCs/>
                <w:color w:val="000000"/>
                <w:lang w:eastAsia="en-AU"/>
              </w:rPr>
              <w:t>Pilot conversion</w:t>
            </w:r>
            <w:r w:rsidRPr="00E024CC">
              <w:rPr>
                <w:rFonts w:eastAsia="Times New Roman" w:cstheme="minorHAnsi"/>
                <w:color w:val="000000"/>
                <w:lang w:eastAsia="en-AU"/>
              </w:rPr>
              <w:t> involves trialling the new system in a small part of the organisation. </w:t>
            </w:r>
          </w:p>
          <w:p w:rsidR="00E024CC" w:rsidRPr="00E024CC" w:rsidRDefault="00E024CC" w:rsidP="00E024CC">
            <w:pPr>
              <w:numPr>
                <w:ilvl w:val="0"/>
                <w:numId w:val="34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The old system is still available if the new fails or experiences problems. </w:t>
            </w:r>
          </w:p>
          <w:p w:rsidR="00E024CC" w:rsidRPr="00E024CC" w:rsidRDefault="00E024CC" w:rsidP="00E024CC">
            <w:pPr>
              <w:numPr>
                <w:ilvl w:val="0"/>
                <w:numId w:val="34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Pilot conversion is usually undertaken by a keen group of participants who appreciate the benefits of the new system. </w:t>
            </w:r>
          </w:p>
          <w:p w:rsidR="00E024CC" w:rsidRPr="00E024CC" w:rsidRDefault="00E024CC" w:rsidP="00E024CC">
            <w:pPr>
              <w:numPr>
                <w:ilvl w:val="0"/>
                <w:numId w:val="34"/>
              </w:num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lang w:eastAsia="en-AU"/>
              </w:rPr>
              <w:t>If pilot implementation works, it is usually easier to motivate the other participants of the organisation to adopt the new system.</w:t>
            </w:r>
          </w:p>
          <w:p w:rsidR="00E024CC" w:rsidRPr="00E024CC" w:rsidRDefault="00E024CC" w:rsidP="00E024CC">
            <w:pPr>
              <w:rPr>
                <w:rFonts w:eastAsia="Times New Roman" w:cstheme="minorHAnsi"/>
                <w:color w:val="000000"/>
                <w:szCs w:val="24"/>
                <w:shd w:val="clear" w:color="auto" w:fill="FFFFFF"/>
                <w:lang w:eastAsia="en-AU"/>
              </w:rPr>
            </w:pPr>
            <w:r w:rsidRPr="00E024CC">
              <w:rPr>
                <w:rFonts w:eastAsia="Times New Roman" w:cstheme="minorHAnsi"/>
                <w:b/>
                <w:bCs/>
                <w:color w:val="000000"/>
                <w:szCs w:val="24"/>
                <w:shd w:val="clear" w:color="auto" w:fill="FFFFFF"/>
                <w:lang w:eastAsia="en-AU"/>
              </w:rPr>
              <w:t>Phased conversion</w:t>
            </w:r>
            <w:r w:rsidRPr="00E024CC">
              <w:rPr>
                <w:rFonts w:eastAsia="Times New Roman" w:cstheme="minorHAnsi"/>
                <w:color w:val="000000"/>
                <w:szCs w:val="24"/>
                <w:shd w:val="clear" w:color="auto" w:fill="FFFFFF"/>
                <w:lang w:eastAsia="en-AU"/>
              </w:rPr>
              <w:t> involves the gradual implementation of the new system. </w:t>
            </w:r>
          </w:p>
          <w:p w:rsidR="00E024CC" w:rsidRPr="00E024CC" w:rsidRDefault="00E024CC" w:rsidP="00E024CC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szCs w:val="24"/>
                <w:shd w:val="clear" w:color="auto" w:fill="FFFFFF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szCs w:val="24"/>
                <w:lang w:eastAsia="en-AU"/>
              </w:rPr>
              <w:t>Certain operations of the new system are implemented while the remaining operations are completed by the old system. </w:t>
            </w:r>
          </w:p>
          <w:p w:rsidR="00E024CC" w:rsidRPr="00E024CC" w:rsidRDefault="00E024CC" w:rsidP="00E024CC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szCs w:val="24"/>
                <w:shd w:val="clear" w:color="auto" w:fill="FFFFFF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szCs w:val="24"/>
                <w:lang w:eastAsia="en-AU"/>
              </w:rPr>
              <w:lastRenderedPageBreak/>
              <w:t>When one operation of the new system is successful, another operation is implemented until the new system is Planning, design and implementation fully operational. </w:t>
            </w:r>
          </w:p>
          <w:p w:rsidR="00E024CC" w:rsidRPr="00E024CC" w:rsidRDefault="00E024CC" w:rsidP="00E024CC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szCs w:val="24"/>
                <w:shd w:val="clear" w:color="auto" w:fill="FFFFFF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szCs w:val="24"/>
                <w:lang w:eastAsia="en-AU"/>
              </w:rPr>
              <w:t>Each operation is individually tested. </w:t>
            </w:r>
          </w:p>
          <w:p w:rsidR="00E024CC" w:rsidRPr="00E024CC" w:rsidRDefault="00E024CC" w:rsidP="00E024CC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szCs w:val="24"/>
                <w:shd w:val="clear" w:color="auto" w:fill="FFFFFF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szCs w:val="24"/>
                <w:lang w:eastAsia="en-AU"/>
              </w:rPr>
              <w:t>If there is a problem with a certain operation it is possible to switch back to the old system. </w:t>
            </w:r>
          </w:p>
          <w:p w:rsidR="00E024CC" w:rsidRPr="00E024CC" w:rsidRDefault="00E024CC" w:rsidP="00E024CC">
            <w:pPr>
              <w:numPr>
                <w:ilvl w:val="0"/>
                <w:numId w:val="36"/>
              </w:numPr>
              <w:spacing w:before="100" w:beforeAutospacing="1" w:after="100" w:afterAutospacing="1"/>
              <w:rPr>
                <w:rFonts w:eastAsia="Times New Roman" w:cstheme="minorHAnsi"/>
                <w:color w:val="000000"/>
                <w:szCs w:val="24"/>
                <w:shd w:val="clear" w:color="auto" w:fill="FFFFFF"/>
                <w:lang w:eastAsia="en-AU"/>
              </w:rPr>
            </w:pPr>
            <w:r w:rsidRPr="00E024CC">
              <w:rPr>
                <w:rFonts w:eastAsia="Times New Roman" w:cstheme="minorHAnsi"/>
                <w:color w:val="000000"/>
                <w:szCs w:val="24"/>
                <w:lang w:eastAsia="en-AU"/>
              </w:rPr>
              <w:t>Unfortunately phased conversion is often confusing, with some participants working on the old system and some on the new system.</w:t>
            </w:r>
          </w:p>
          <w:p w:rsidR="00E024CC" w:rsidRDefault="00E024CC" w:rsidP="00E024CC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</w:p>
          <w:p w:rsidR="00E024CC" w:rsidRDefault="00E024CC" w:rsidP="00E024CC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</w:p>
          <w:p w:rsidR="00E024CC" w:rsidRPr="00E024CC" w:rsidRDefault="00E024CC" w:rsidP="00E024CC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000000"/>
                <w:lang w:eastAsia="en-AU"/>
              </w:rPr>
            </w:pPr>
          </w:p>
          <w:p w:rsidR="00E024CC" w:rsidRPr="004D7C02" w:rsidRDefault="00E024CC" w:rsidP="00CB68E0">
            <w:pPr>
              <w:spacing w:line="276" w:lineRule="auto"/>
            </w:pPr>
          </w:p>
        </w:tc>
      </w:tr>
    </w:tbl>
    <w:p w:rsidR="00F32056" w:rsidRDefault="00F32056" w:rsidP="00F32056">
      <w:pPr>
        <w:jc w:val="center"/>
      </w:pPr>
    </w:p>
    <w:p w:rsidR="00EB33F5" w:rsidRPr="0085476F" w:rsidRDefault="00B31D61" w:rsidP="00F32056">
      <w:pPr>
        <w:jc w:val="center"/>
      </w:pPr>
      <w:r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13995</wp:posOffset>
            </wp:positionV>
            <wp:extent cx="3275965" cy="871220"/>
            <wp:effectExtent l="0" t="0" r="635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5965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33F5">
        <w:rPr>
          <w:noProof/>
          <w:lang w:eastAsia="en-AU"/>
        </w:rPr>
        <w:drawing>
          <wp:inline distT="0" distB="0" distL="0" distR="0" wp14:anchorId="3A3B91D4" wp14:editId="5DF38C7B">
            <wp:extent cx="5731510" cy="24688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33F5" w:rsidRPr="0085476F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2B4" w:rsidRDefault="007C72B4" w:rsidP="000463F3">
      <w:pPr>
        <w:spacing w:after="0" w:line="240" w:lineRule="auto"/>
      </w:pPr>
      <w:r>
        <w:separator/>
      </w:r>
    </w:p>
  </w:endnote>
  <w:endnote w:type="continuationSeparator" w:id="0">
    <w:p w:rsidR="007C72B4" w:rsidRDefault="007C72B4" w:rsidP="000463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52924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463F3" w:rsidRDefault="000463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499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463F3" w:rsidRDefault="000463F3" w:rsidP="000463F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2B4" w:rsidRDefault="007C72B4" w:rsidP="000463F3">
      <w:pPr>
        <w:spacing w:after="0" w:line="240" w:lineRule="auto"/>
      </w:pPr>
      <w:r>
        <w:separator/>
      </w:r>
    </w:p>
  </w:footnote>
  <w:footnote w:type="continuationSeparator" w:id="0">
    <w:p w:rsidR="007C72B4" w:rsidRDefault="007C72B4" w:rsidP="000463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63F3" w:rsidRPr="000463F3" w:rsidRDefault="000463F3">
    <w:pPr>
      <w:pStyle w:val="Header"/>
      <w:rPr>
        <w:sz w:val="18"/>
      </w:rPr>
    </w:pPr>
    <w:r w:rsidRPr="000463F3">
      <w:rPr>
        <w:sz w:val="18"/>
      </w:rPr>
      <w:t>Christian Maior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40FB8"/>
    <w:multiLevelType w:val="hybridMultilevel"/>
    <w:tmpl w:val="8D241D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C266F"/>
    <w:multiLevelType w:val="multilevel"/>
    <w:tmpl w:val="36245FE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0F862866"/>
    <w:multiLevelType w:val="hybridMultilevel"/>
    <w:tmpl w:val="571E6B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A5C8A"/>
    <w:multiLevelType w:val="multilevel"/>
    <w:tmpl w:val="B2FAD3C8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sz w:val="24"/>
        <w:szCs w:val="24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21F55EFA"/>
    <w:multiLevelType w:val="multilevel"/>
    <w:tmpl w:val="B7C476C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25642E0A"/>
    <w:multiLevelType w:val="hybridMultilevel"/>
    <w:tmpl w:val="F40AB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D6E34"/>
    <w:multiLevelType w:val="hybridMultilevel"/>
    <w:tmpl w:val="260CEA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11104"/>
    <w:multiLevelType w:val="hybridMultilevel"/>
    <w:tmpl w:val="132860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B3069"/>
    <w:multiLevelType w:val="multilevel"/>
    <w:tmpl w:val="D872247A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color w:val="80008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3150047C"/>
    <w:multiLevelType w:val="hybridMultilevel"/>
    <w:tmpl w:val="668802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AE6CAE"/>
    <w:multiLevelType w:val="multilevel"/>
    <w:tmpl w:val="17965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8A1830"/>
    <w:multiLevelType w:val="multilevel"/>
    <w:tmpl w:val="34BA1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FE257E"/>
    <w:multiLevelType w:val="multilevel"/>
    <w:tmpl w:val="05A4B0EC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color w:val="80008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4261411D"/>
    <w:multiLevelType w:val="multilevel"/>
    <w:tmpl w:val="6CCA2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0E5FE9"/>
    <w:multiLevelType w:val="multilevel"/>
    <w:tmpl w:val="6CCA2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18745F"/>
    <w:multiLevelType w:val="hybridMultilevel"/>
    <w:tmpl w:val="19FC5B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F050B"/>
    <w:multiLevelType w:val="multilevel"/>
    <w:tmpl w:val="4046118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7" w15:restartNumberingAfterBreak="0">
    <w:nsid w:val="5BFD3268"/>
    <w:multiLevelType w:val="multilevel"/>
    <w:tmpl w:val="6CCA2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4FC61F9"/>
    <w:multiLevelType w:val="multilevel"/>
    <w:tmpl w:val="C080667A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color w:val="80008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666A445E"/>
    <w:multiLevelType w:val="hybridMultilevel"/>
    <w:tmpl w:val="459A8C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94DDB"/>
    <w:multiLevelType w:val="hybridMultilevel"/>
    <w:tmpl w:val="6C44C9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223D0"/>
    <w:multiLevelType w:val="multilevel"/>
    <w:tmpl w:val="421A2E7A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color w:val="80008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69CB70A0"/>
    <w:multiLevelType w:val="multilevel"/>
    <w:tmpl w:val="D14CDB6E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color w:val="80008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3" w15:restartNumberingAfterBreak="0">
    <w:nsid w:val="6B055E0B"/>
    <w:multiLevelType w:val="hybridMultilevel"/>
    <w:tmpl w:val="27765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345BFE"/>
    <w:multiLevelType w:val="multilevel"/>
    <w:tmpl w:val="E2CAEB54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color w:val="80008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5" w15:restartNumberingAfterBreak="0">
    <w:nsid w:val="6C5E17B2"/>
    <w:multiLevelType w:val="hybridMultilevel"/>
    <w:tmpl w:val="68782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4466B1"/>
    <w:multiLevelType w:val="hybridMultilevel"/>
    <w:tmpl w:val="C528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7E2BB1"/>
    <w:multiLevelType w:val="multilevel"/>
    <w:tmpl w:val="D94E17EA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color w:val="80008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8" w15:restartNumberingAfterBreak="0">
    <w:nsid w:val="6EAA4014"/>
    <w:multiLevelType w:val="hybridMultilevel"/>
    <w:tmpl w:val="1A7C84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E8708C"/>
    <w:multiLevelType w:val="multilevel"/>
    <w:tmpl w:val="E3FA769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0" w15:restartNumberingAfterBreak="0">
    <w:nsid w:val="727F552C"/>
    <w:multiLevelType w:val="multilevel"/>
    <w:tmpl w:val="A026695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1" w15:restartNumberingAfterBreak="0">
    <w:nsid w:val="74791365"/>
    <w:multiLevelType w:val="hybridMultilevel"/>
    <w:tmpl w:val="75DE5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0F3245"/>
    <w:multiLevelType w:val="multilevel"/>
    <w:tmpl w:val="5FFA70CA"/>
    <w:lvl w:ilvl="0">
      <w:start w:val="1"/>
      <w:numFmt w:val="bullet"/>
      <w:lvlText w:val="■"/>
      <w:lvlJc w:val="left"/>
      <w:pPr>
        <w:ind w:left="720" w:hanging="360"/>
      </w:pPr>
      <w:rPr>
        <w:rFonts w:ascii="Verdana" w:eastAsia="Verdana" w:hAnsi="Verdana" w:cs="Verdana"/>
        <w:strike w:val="0"/>
        <w:dstrike w:val="0"/>
        <w:sz w:val="24"/>
        <w:szCs w:val="24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3" w15:restartNumberingAfterBreak="0">
    <w:nsid w:val="7A31082D"/>
    <w:multiLevelType w:val="multilevel"/>
    <w:tmpl w:val="A2C867C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" w15:restartNumberingAfterBreak="0">
    <w:nsid w:val="7E48761E"/>
    <w:multiLevelType w:val="multilevel"/>
    <w:tmpl w:val="6CCA2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F512292"/>
    <w:multiLevelType w:val="hybridMultilevel"/>
    <w:tmpl w:val="C90A0F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EA7B72"/>
    <w:multiLevelType w:val="multilevel"/>
    <w:tmpl w:val="4A90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36"/>
  </w:num>
  <w:num w:numId="3">
    <w:abstractNumId w:val="9"/>
  </w:num>
  <w:num w:numId="4">
    <w:abstractNumId w:val="19"/>
  </w:num>
  <w:num w:numId="5">
    <w:abstractNumId w:val="18"/>
  </w:num>
  <w:num w:numId="6">
    <w:abstractNumId w:val="22"/>
  </w:num>
  <w:num w:numId="7">
    <w:abstractNumId w:val="12"/>
  </w:num>
  <w:num w:numId="8">
    <w:abstractNumId w:val="24"/>
  </w:num>
  <w:num w:numId="9">
    <w:abstractNumId w:val="21"/>
  </w:num>
  <w:num w:numId="10">
    <w:abstractNumId w:val="27"/>
  </w:num>
  <w:num w:numId="11">
    <w:abstractNumId w:val="8"/>
  </w:num>
  <w:num w:numId="12">
    <w:abstractNumId w:val="7"/>
  </w:num>
  <w:num w:numId="13">
    <w:abstractNumId w:val="25"/>
  </w:num>
  <w:num w:numId="14">
    <w:abstractNumId w:val="5"/>
  </w:num>
  <w:num w:numId="15">
    <w:abstractNumId w:val="26"/>
  </w:num>
  <w:num w:numId="16">
    <w:abstractNumId w:val="16"/>
  </w:num>
  <w:num w:numId="17">
    <w:abstractNumId w:val="32"/>
  </w:num>
  <w:num w:numId="18">
    <w:abstractNumId w:val="6"/>
  </w:num>
  <w:num w:numId="19">
    <w:abstractNumId w:val="3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5"/>
  </w:num>
  <w:num w:numId="22">
    <w:abstractNumId w:val="29"/>
  </w:num>
  <w:num w:numId="23">
    <w:abstractNumId w:val="4"/>
  </w:num>
  <w:num w:numId="24">
    <w:abstractNumId w:val="30"/>
  </w:num>
  <w:num w:numId="25">
    <w:abstractNumId w:val="33"/>
  </w:num>
  <w:num w:numId="26">
    <w:abstractNumId w:val="0"/>
  </w:num>
  <w:num w:numId="27">
    <w:abstractNumId w:val="31"/>
  </w:num>
  <w:num w:numId="28">
    <w:abstractNumId w:val="20"/>
  </w:num>
  <w:num w:numId="29">
    <w:abstractNumId w:val="1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">
    <w:abstractNumId w:val="23"/>
  </w:num>
  <w:num w:numId="31">
    <w:abstractNumId w:val="1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">
    <w:abstractNumId w:val="34"/>
  </w:num>
  <w:num w:numId="33">
    <w:abstractNumId w:val="14"/>
  </w:num>
  <w:num w:numId="34">
    <w:abstractNumId w:val="1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">
    <w:abstractNumId w:val="1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">
    <w:abstractNumId w:val="28"/>
  </w:num>
  <w:num w:numId="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sjSyMDezMDQxNTdW0lEKTi0uzszPAykwrQUAtg4y6CwAAAA="/>
  </w:docVars>
  <w:rsids>
    <w:rsidRoot w:val="00F32056"/>
    <w:rsid w:val="000463F3"/>
    <w:rsid w:val="00161E6D"/>
    <w:rsid w:val="001C5523"/>
    <w:rsid w:val="004158D0"/>
    <w:rsid w:val="004662A7"/>
    <w:rsid w:val="004B1A9F"/>
    <w:rsid w:val="004D7C02"/>
    <w:rsid w:val="0059326B"/>
    <w:rsid w:val="007B5BB2"/>
    <w:rsid w:val="007C72B4"/>
    <w:rsid w:val="0085476F"/>
    <w:rsid w:val="00954990"/>
    <w:rsid w:val="009763C0"/>
    <w:rsid w:val="00A854C4"/>
    <w:rsid w:val="00B012BC"/>
    <w:rsid w:val="00B31D61"/>
    <w:rsid w:val="00B97E9F"/>
    <w:rsid w:val="00CB68E0"/>
    <w:rsid w:val="00CF7BE1"/>
    <w:rsid w:val="00D66433"/>
    <w:rsid w:val="00E024CC"/>
    <w:rsid w:val="00EB33F5"/>
    <w:rsid w:val="00F32056"/>
    <w:rsid w:val="00FC4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6B756"/>
  <w15:chartTrackingRefBased/>
  <w15:docId w15:val="{53305BD2-AB0D-441A-89AB-A7AA05599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2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0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32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4158D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6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63F3"/>
  </w:style>
  <w:style w:type="paragraph" w:styleId="Footer">
    <w:name w:val="footer"/>
    <w:basedOn w:val="Normal"/>
    <w:link w:val="FooterChar"/>
    <w:uiPriority w:val="99"/>
    <w:unhideWhenUsed/>
    <w:rsid w:val="000463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3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91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9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8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8</Pages>
  <Words>1545</Words>
  <Characters>880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Maiorana</dc:creator>
  <cp:keywords/>
  <dc:description/>
  <cp:lastModifiedBy>Christian Maiorana</cp:lastModifiedBy>
  <cp:revision>13</cp:revision>
  <dcterms:created xsi:type="dcterms:W3CDTF">2018-05-23T06:08:00Z</dcterms:created>
  <dcterms:modified xsi:type="dcterms:W3CDTF">2018-05-29T23:37:00Z</dcterms:modified>
</cp:coreProperties>
</file>